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DB66A" w14:textId="77777777" w:rsidR="00E57F3A" w:rsidRDefault="00E57F3A" w:rsidP="00E57F3A">
      <w:pPr>
        <w:bidi w:val="0"/>
        <w:spacing w:after="0"/>
        <w:jc w:val="center"/>
      </w:pPr>
    </w:p>
    <w:p w14:paraId="787BE3F0" w14:textId="77777777" w:rsidR="00E57F3A" w:rsidRDefault="00E57F3A" w:rsidP="00E57F3A">
      <w:pPr>
        <w:bidi w:val="0"/>
        <w:spacing w:after="0" w:line="240" w:lineRule="auto"/>
        <w:jc w:val="center"/>
      </w:pPr>
      <w:r>
        <w:rPr>
          <w:b/>
          <w:sz w:val="24"/>
          <w:u w:val="single"/>
        </w:rPr>
        <w:t>External Joint Supervision Program (EJSP)</w:t>
      </w:r>
    </w:p>
    <w:p w14:paraId="43E454EA" w14:textId="77777777" w:rsidR="00E57F3A" w:rsidRDefault="00E57F3A" w:rsidP="00E57F3A">
      <w:pPr>
        <w:bidi w:val="0"/>
        <w:spacing w:after="0" w:line="240" w:lineRule="auto"/>
        <w:jc w:val="center"/>
      </w:pPr>
      <w:r>
        <w:rPr>
          <w:b/>
          <w:sz w:val="24"/>
          <w:u w:val="single"/>
        </w:rPr>
        <w:t>Enrollment Approval</w:t>
      </w:r>
    </w:p>
    <w:p w14:paraId="299A700C" w14:textId="77777777" w:rsidR="00E57F3A" w:rsidRDefault="00E57F3A" w:rsidP="00E57F3A">
      <w:pPr>
        <w:tabs>
          <w:tab w:val="left" w:pos="7613"/>
        </w:tabs>
        <w:bidi w:val="0"/>
        <w:spacing w:after="0" w:line="240" w:lineRule="auto"/>
      </w:pPr>
      <w:r>
        <w:tab/>
      </w:r>
    </w:p>
    <w:p w14:paraId="24C94A70" w14:textId="77777777" w:rsidR="00E57F3A" w:rsidRDefault="00E57F3A" w:rsidP="00E57F3A">
      <w:pPr>
        <w:bidi w:val="0"/>
        <w:spacing w:after="0" w:line="240" w:lineRule="auto"/>
        <w:jc w:val="both"/>
      </w:pPr>
    </w:p>
    <w:tbl>
      <w:tblPr>
        <w:bidiVisual/>
        <w:tblW w:w="957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398"/>
        <w:gridCol w:w="270"/>
        <w:gridCol w:w="1908"/>
      </w:tblGrid>
      <w:tr w:rsidR="00E57F3A" w14:paraId="419E1E67" w14:textId="77777777" w:rsidTr="00E57F3A">
        <w:trPr>
          <w:jc w:val="center"/>
        </w:trPr>
        <w:tc>
          <w:tcPr>
            <w:tcW w:w="7398" w:type="dxa"/>
            <w:tcMar>
              <w:left w:w="108" w:type="dxa"/>
              <w:right w:w="108" w:type="dxa"/>
            </w:tcMar>
            <w:vAlign w:val="center"/>
          </w:tcPr>
          <w:p w14:paraId="59396881" w14:textId="77777777" w:rsidR="00E57F3A" w:rsidRPr="002636B0" w:rsidRDefault="00E57F3A" w:rsidP="00E57F3A">
            <w:pPr>
              <w:bidi w:val="0"/>
              <w:spacing w:after="0" w:line="240" w:lineRule="auto"/>
              <w:jc w:val="both"/>
              <w:rPr>
                <w:sz w:val="24"/>
              </w:rPr>
            </w:pPr>
          </w:p>
        </w:tc>
        <w:tc>
          <w:tcPr>
            <w:tcW w:w="270" w:type="dxa"/>
            <w:tcMar>
              <w:left w:w="108" w:type="dxa"/>
              <w:right w:w="108" w:type="dxa"/>
            </w:tcMar>
          </w:tcPr>
          <w:p w14:paraId="0A6AF116" w14:textId="77777777" w:rsidR="00E57F3A" w:rsidRDefault="00E57F3A" w:rsidP="00E57F3A">
            <w:pPr>
              <w:bidi w:val="0"/>
              <w:spacing w:after="0" w:line="240" w:lineRule="auto"/>
              <w:jc w:val="both"/>
            </w:pPr>
            <w:r>
              <w:rPr>
                <w:sz w:val="24"/>
              </w:rPr>
              <w:t>:</w:t>
            </w:r>
          </w:p>
        </w:tc>
        <w:tc>
          <w:tcPr>
            <w:tcW w:w="1908" w:type="dxa"/>
            <w:tcMar>
              <w:left w:w="108" w:type="dxa"/>
              <w:right w:w="108" w:type="dxa"/>
            </w:tcMar>
          </w:tcPr>
          <w:p w14:paraId="43AF92C3" w14:textId="77777777" w:rsidR="00E57F3A" w:rsidRDefault="00E57F3A" w:rsidP="00E57F3A">
            <w:pPr>
              <w:bidi w:val="0"/>
              <w:spacing w:after="0" w:line="240" w:lineRule="auto"/>
              <w:jc w:val="both"/>
            </w:pPr>
            <w:r>
              <w:rPr>
                <w:sz w:val="24"/>
              </w:rPr>
              <w:t>STUDENT NAME</w:t>
            </w:r>
          </w:p>
        </w:tc>
      </w:tr>
      <w:tr w:rsidR="00E57F3A" w14:paraId="2527143E" w14:textId="77777777" w:rsidTr="00E57F3A">
        <w:trPr>
          <w:jc w:val="center"/>
        </w:trPr>
        <w:tc>
          <w:tcPr>
            <w:tcW w:w="7398" w:type="dxa"/>
            <w:tcMar>
              <w:left w:w="108" w:type="dxa"/>
              <w:right w:w="108" w:type="dxa"/>
            </w:tcMar>
          </w:tcPr>
          <w:p w14:paraId="6A012DE8" w14:textId="77777777" w:rsidR="00E57F3A" w:rsidRPr="002636B0" w:rsidRDefault="00E57F3A" w:rsidP="00E57F3A">
            <w:pPr>
              <w:bidi w:val="0"/>
              <w:spacing w:after="0" w:line="240" w:lineRule="auto"/>
              <w:jc w:val="both"/>
              <w:rPr>
                <w:sz w:val="24"/>
              </w:rPr>
            </w:pPr>
          </w:p>
        </w:tc>
        <w:tc>
          <w:tcPr>
            <w:tcW w:w="270" w:type="dxa"/>
            <w:tcMar>
              <w:left w:w="108" w:type="dxa"/>
              <w:right w:w="108" w:type="dxa"/>
            </w:tcMar>
          </w:tcPr>
          <w:p w14:paraId="4A4B0AFA" w14:textId="77777777" w:rsidR="00E57F3A" w:rsidRDefault="00E57F3A" w:rsidP="00E57F3A">
            <w:pPr>
              <w:bidi w:val="0"/>
              <w:spacing w:after="0" w:line="240" w:lineRule="auto"/>
              <w:jc w:val="both"/>
            </w:pPr>
            <w:r>
              <w:rPr>
                <w:sz w:val="24"/>
              </w:rPr>
              <w:t>:</w:t>
            </w:r>
          </w:p>
        </w:tc>
        <w:tc>
          <w:tcPr>
            <w:tcW w:w="1908" w:type="dxa"/>
            <w:tcMar>
              <w:left w:w="108" w:type="dxa"/>
              <w:right w:w="108" w:type="dxa"/>
            </w:tcMar>
          </w:tcPr>
          <w:p w14:paraId="3BF0EFAA" w14:textId="77777777" w:rsidR="00E57F3A" w:rsidRDefault="00E57F3A" w:rsidP="00E57F3A">
            <w:pPr>
              <w:bidi w:val="0"/>
              <w:spacing w:after="0" w:line="240" w:lineRule="auto"/>
              <w:jc w:val="both"/>
            </w:pPr>
            <w:r>
              <w:rPr>
                <w:sz w:val="24"/>
              </w:rPr>
              <w:t>COLLEGE</w:t>
            </w:r>
          </w:p>
        </w:tc>
      </w:tr>
      <w:tr w:rsidR="00E57F3A" w14:paraId="55844334" w14:textId="77777777" w:rsidTr="00E57F3A">
        <w:trPr>
          <w:jc w:val="center"/>
        </w:trPr>
        <w:tc>
          <w:tcPr>
            <w:tcW w:w="7398" w:type="dxa"/>
            <w:tcMar>
              <w:left w:w="108" w:type="dxa"/>
              <w:right w:w="108" w:type="dxa"/>
            </w:tcMar>
          </w:tcPr>
          <w:p w14:paraId="67404CF0" w14:textId="77777777" w:rsidR="00E57F3A" w:rsidRPr="002636B0" w:rsidRDefault="00E57F3A" w:rsidP="00E57F3A">
            <w:pPr>
              <w:bidi w:val="0"/>
              <w:spacing w:after="0" w:line="240" w:lineRule="auto"/>
              <w:jc w:val="both"/>
              <w:rPr>
                <w:sz w:val="24"/>
              </w:rPr>
            </w:pPr>
          </w:p>
        </w:tc>
        <w:tc>
          <w:tcPr>
            <w:tcW w:w="270" w:type="dxa"/>
            <w:tcMar>
              <w:left w:w="108" w:type="dxa"/>
              <w:right w:w="108" w:type="dxa"/>
            </w:tcMar>
          </w:tcPr>
          <w:p w14:paraId="28D478CB" w14:textId="77777777" w:rsidR="00E57F3A" w:rsidRDefault="00E57F3A" w:rsidP="00E57F3A">
            <w:pPr>
              <w:bidi w:val="0"/>
              <w:spacing w:after="0" w:line="240" w:lineRule="auto"/>
              <w:jc w:val="both"/>
            </w:pPr>
            <w:r>
              <w:rPr>
                <w:sz w:val="24"/>
              </w:rPr>
              <w:t>:</w:t>
            </w:r>
          </w:p>
        </w:tc>
        <w:tc>
          <w:tcPr>
            <w:tcW w:w="1908" w:type="dxa"/>
            <w:tcMar>
              <w:left w:w="108" w:type="dxa"/>
              <w:right w:w="108" w:type="dxa"/>
            </w:tcMar>
          </w:tcPr>
          <w:p w14:paraId="7A2AC2E8" w14:textId="77777777" w:rsidR="00E57F3A" w:rsidRDefault="00E57F3A" w:rsidP="00E57F3A">
            <w:pPr>
              <w:bidi w:val="0"/>
              <w:spacing w:after="0" w:line="240" w:lineRule="auto"/>
              <w:jc w:val="both"/>
            </w:pPr>
            <w:r>
              <w:rPr>
                <w:sz w:val="24"/>
              </w:rPr>
              <w:t>DEPARTMENT</w:t>
            </w:r>
          </w:p>
        </w:tc>
      </w:tr>
    </w:tbl>
    <w:p w14:paraId="4E1304B8" w14:textId="77777777" w:rsidR="00E57F3A" w:rsidRDefault="00E57F3A" w:rsidP="00E57F3A">
      <w:pPr>
        <w:bidi w:val="0"/>
        <w:spacing w:after="0" w:line="240" w:lineRule="auto"/>
        <w:jc w:val="both"/>
      </w:pPr>
    </w:p>
    <w:p w14:paraId="4AA8F716" w14:textId="77777777" w:rsidR="00E57F3A" w:rsidRDefault="00E57F3A" w:rsidP="004F1BB6">
      <w:pPr>
        <w:tabs>
          <w:tab w:val="left" w:pos="720"/>
        </w:tabs>
        <w:bidi w:val="0"/>
        <w:spacing w:after="0" w:line="240" w:lineRule="auto"/>
        <w:jc w:val="both"/>
      </w:pPr>
      <w:r>
        <w:rPr>
          <w:sz w:val="24"/>
        </w:rPr>
        <w:t>This is to certify that the above-named student has been enrolled in the External Joint Supervision Program (EJSP) at King Saud University (KSU).</w:t>
      </w:r>
    </w:p>
    <w:p w14:paraId="4F1BE494" w14:textId="77777777" w:rsidR="00E57F3A" w:rsidRDefault="00E57F3A" w:rsidP="004F1BB6">
      <w:pPr>
        <w:tabs>
          <w:tab w:val="left" w:pos="720"/>
        </w:tabs>
        <w:bidi w:val="0"/>
        <w:spacing w:after="0" w:line="240" w:lineRule="auto"/>
        <w:jc w:val="both"/>
      </w:pPr>
    </w:p>
    <w:p w14:paraId="7C1CD695" w14:textId="77777777" w:rsidR="00E57F3A" w:rsidRDefault="00E57F3A" w:rsidP="004F1BB6">
      <w:pPr>
        <w:tabs>
          <w:tab w:val="left" w:pos="720"/>
        </w:tabs>
        <w:bidi w:val="0"/>
        <w:spacing w:after="0" w:line="240" w:lineRule="auto"/>
        <w:jc w:val="both"/>
      </w:pPr>
      <w:r>
        <w:rPr>
          <w:sz w:val="24"/>
        </w:rPr>
        <w:t>The student is seeking an admission for a PhD degree at your university under the External Joint Supervision Program (EJSP)/Split-Site Model and full-time enrollment.</w:t>
      </w:r>
    </w:p>
    <w:p w14:paraId="796103A4" w14:textId="77777777" w:rsidR="00E57F3A" w:rsidRDefault="00E57F3A" w:rsidP="004F1BB6">
      <w:pPr>
        <w:tabs>
          <w:tab w:val="left" w:pos="720"/>
        </w:tabs>
        <w:bidi w:val="0"/>
        <w:spacing w:after="0" w:line="240" w:lineRule="auto"/>
        <w:jc w:val="both"/>
      </w:pPr>
    </w:p>
    <w:p w14:paraId="19D5B1FA" w14:textId="77777777" w:rsidR="00E57F3A" w:rsidRDefault="00E57F3A" w:rsidP="004F1BB6">
      <w:pPr>
        <w:tabs>
          <w:tab w:val="left" w:pos="720"/>
        </w:tabs>
        <w:bidi w:val="0"/>
        <w:spacing w:after="0" w:line="240" w:lineRule="auto"/>
        <w:jc w:val="both"/>
      </w:pPr>
      <w:r>
        <w:rPr>
          <w:sz w:val="24"/>
        </w:rPr>
        <w:t>This certification is issued on this --</w:t>
      </w:r>
      <w:proofErr w:type="spellStart"/>
      <w:r w:rsidRPr="00154978">
        <w:rPr>
          <w:sz w:val="24"/>
          <w:vertAlign w:val="superscript"/>
        </w:rPr>
        <w:t>th</w:t>
      </w:r>
      <w:proofErr w:type="spellEnd"/>
      <w:r>
        <w:rPr>
          <w:sz w:val="24"/>
        </w:rPr>
        <w:t xml:space="preserve"> of ----- 20----   which is valid until ----</w:t>
      </w:r>
      <w:proofErr w:type="spellStart"/>
      <w:r w:rsidRPr="00154978">
        <w:rPr>
          <w:sz w:val="24"/>
          <w:vertAlign w:val="superscript"/>
        </w:rPr>
        <w:t>th</w:t>
      </w:r>
      <w:proofErr w:type="spellEnd"/>
      <w:r>
        <w:rPr>
          <w:sz w:val="24"/>
        </w:rPr>
        <w:t xml:space="preserve"> of ------- 20----</w:t>
      </w:r>
    </w:p>
    <w:p w14:paraId="36197FFD" w14:textId="77777777" w:rsidR="00E57F3A" w:rsidRDefault="00E57F3A" w:rsidP="00E57F3A">
      <w:pPr>
        <w:bidi w:val="0"/>
        <w:spacing w:after="0" w:line="240" w:lineRule="auto"/>
        <w:jc w:val="both"/>
      </w:pPr>
    </w:p>
    <w:p w14:paraId="0B4FE148" w14:textId="77777777" w:rsidR="00E57F3A" w:rsidRDefault="00E57F3A" w:rsidP="00E57F3A">
      <w:pPr>
        <w:bidi w:val="0"/>
        <w:spacing w:after="0" w:line="240" w:lineRule="auto"/>
        <w:jc w:val="both"/>
      </w:pPr>
    </w:p>
    <w:p w14:paraId="12824EDE" w14:textId="77777777" w:rsidR="00E57F3A" w:rsidRDefault="00E57F3A" w:rsidP="00E57F3A">
      <w:pPr>
        <w:bidi w:val="0"/>
        <w:spacing w:after="0" w:line="240" w:lineRule="auto"/>
        <w:jc w:val="both"/>
      </w:pPr>
    </w:p>
    <w:p w14:paraId="2C18479B" w14:textId="77777777" w:rsidR="00E57F3A" w:rsidRDefault="00E57F3A" w:rsidP="00E57F3A">
      <w:pPr>
        <w:bidi w:val="0"/>
        <w:spacing w:after="0" w:line="240" w:lineRule="auto"/>
        <w:jc w:val="both"/>
      </w:pPr>
    </w:p>
    <w:p w14:paraId="2DA9775B" w14:textId="54C77A99" w:rsidR="007A5F89" w:rsidRPr="00EA37EB" w:rsidRDefault="007A5F89" w:rsidP="007A5F89">
      <w:pPr>
        <w:bidi w:val="0"/>
        <w:spacing w:after="0" w:line="240" w:lineRule="auto"/>
        <w:rPr>
          <w:b/>
          <w:bCs/>
          <w:sz w:val="24"/>
        </w:rPr>
      </w:pPr>
      <w:r w:rsidRPr="00EA37EB">
        <w:rPr>
          <w:b/>
          <w:bCs/>
          <w:sz w:val="24"/>
        </w:rPr>
        <w:t>Dr. Nadia Al-</w:t>
      </w:r>
      <w:proofErr w:type="spellStart"/>
      <w:r w:rsidRPr="00EA37EB">
        <w:rPr>
          <w:b/>
          <w:bCs/>
          <w:sz w:val="24"/>
        </w:rPr>
        <w:t>Ghreimil</w:t>
      </w:r>
      <w:proofErr w:type="spellEnd"/>
      <w:r w:rsidRPr="00EA37EB">
        <w:rPr>
          <w:b/>
          <w:bCs/>
          <w:sz w:val="24"/>
        </w:rPr>
        <w:t xml:space="preserve"> </w:t>
      </w:r>
      <w:r w:rsidRPr="00EA37EB">
        <w:rPr>
          <w:b/>
          <w:bCs/>
          <w:sz w:val="24"/>
        </w:rPr>
        <w:br/>
      </w:r>
      <w:r w:rsidRPr="00EA37EB">
        <w:rPr>
          <w:b/>
          <w:bCs/>
          <w:sz w:val="24"/>
        </w:rPr>
        <w:br/>
        <w:t>General Director,</w:t>
      </w:r>
      <w:r w:rsidRPr="00EA37EB">
        <w:rPr>
          <w:b/>
          <w:bCs/>
          <w:sz w:val="24"/>
        </w:rPr>
        <w:br/>
        <w:t xml:space="preserve">External Joint </w:t>
      </w:r>
      <w:r w:rsidR="00EB5849" w:rsidRPr="00EA37EB">
        <w:rPr>
          <w:b/>
          <w:bCs/>
          <w:sz w:val="24"/>
        </w:rPr>
        <w:t>Supervision</w:t>
      </w:r>
      <w:r w:rsidRPr="00EA37EB">
        <w:rPr>
          <w:b/>
          <w:bCs/>
          <w:sz w:val="24"/>
        </w:rPr>
        <w:t xml:space="preserve"> Program</w:t>
      </w:r>
      <w:r w:rsidRPr="00EA37EB">
        <w:rPr>
          <w:b/>
          <w:bCs/>
          <w:sz w:val="24"/>
        </w:rPr>
        <w:br/>
        <w:t xml:space="preserve">King Saud University </w:t>
      </w:r>
      <w:r w:rsidRPr="00EA37EB">
        <w:rPr>
          <w:b/>
          <w:bCs/>
          <w:sz w:val="24"/>
        </w:rPr>
        <w:br/>
        <w:t>Riyadh, KSA</w:t>
      </w:r>
    </w:p>
    <w:p w14:paraId="7AF1C5B8" w14:textId="77777777" w:rsidR="00E57F3A" w:rsidRDefault="00E57F3A" w:rsidP="00E57F3A">
      <w:pPr>
        <w:bidi w:val="0"/>
        <w:spacing w:after="0" w:line="240" w:lineRule="auto"/>
      </w:pPr>
    </w:p>
    <w:p w14:paraId="283B0BC5" w14:textId="77777777" w:rsidR="00E57F3A" w:rsidRDefault="00E57F3A" w:rsidP="00E57F3A">
      <w:pPr>
        <w:bidi w:val="0"/>
        <w:spacing w:after="0" w:line="240" w:lineRule="auto"/>
      </w:pPr>
    </w:p>
    <w:p w14:paraId="7C3F5C01" w14:textId="77777777" w:rsidR="00E57F3A" w:rsidRDefault="00E57F3A" w:rsidP="00E57F3A">
      <w:pPr>
        <w:bidi w:val="0"/>
        <w:spacing w:after="0" w:line="240" w:lineRule="auto"/>
      </w:pPr>
    </w:p>
    <w:p w14:paraId="25B99198" w14:textId="77777777" w:rsidR="00E57F3A" w:rsidRDefault="00E57F3A" w:rsidP="00E57F3A">
      <w:pPr>
        <w:bidi w:val="0"/>
        <w:spacing w:after="0" w:line="240" w:lineRule="auto"/>
      </w:pPr>
    </w:p>
    <w:p w14:paraId="6F97FD1A" w14:textId="33F7D9AA" w:rsidR="00516A52" w:rsidRDefault="00516A52" w:rsidP="00E57F3A">
      <w:pPr>
        <w:bidi w:val="0"/>
      </w:pPr>
    </w:p>
    <w:p w14:paraId="4666133E" w14:textId="54FD0C1C" w:rsidR="004F1BB6" w:rsidRPr="004F1BB6" w:rsidRDefault="004F1BB6" w:rsidP="004F1BB6">
      <w:pPr>
        <w:bidi w:val="0"/>
      </w:pPr>
    </w:p>
    <w:p w14:paraId="0AC67F2B" w14:textId="7C0944CC" w:rsidR="004F1BB6" w:rsidRPr="004F1BB6" w:rsidRDefault="004F1BB6" w:rsidP="004F1BB6">
      <w:pPr>
        <w:bidi w:val="0"/>
      </w:pPr>
    </w:p>
    <w:p w14:paraId="0AA13E73" w14:textId="66E56A76" w:rsidR="004F1BB6" w:rsidRPr="004F1BB6" w:rsidRDefault="004F1BB6" w:rsidP="004F1BB6">
      <w:pPr>
        <w:bidi w:val="0"/>
      </w:pPr>
    </w:p>
    <w:p w14:paraId="0A3222E9" w14:textId="407209A7" w:rsidR="004F1BB6" w:rsidRPr="004F1BB6" w:rsidRDefault="004F1BB6" w:rsidP="004F1BB6">
      <w:pPr>
        <w:bidi w:val="0"/>
      </w:pPr>
    </w:p>
    <w:p w14:paraId="71E930AB" w14:textId="19FD0AA2" w:rsidR="004F1BB6" w:rsidRPr="004F1BB6" w:rsidRDefault="004F1BB6" w:rsidP="004F1BB6">
      <w:pPr>
        <w:bidi w:val="0"/>
      </w:pPr>
    </w:p>
    <w:p w14:paraId="1B8D9BBB" w14:textId="229C1539" w:rsidR="004F1BB6" w:rsidRPr="004F1BB6" w:rsidRDefault="004F1BB6" w:rsidP="004F1BB6">
      <w:pPr>
        <w:bidi w:val="0"/>
      </w:pPr>
    </w:p>
    <w:p w14:paraId="58E6FFB3" w14:textId="30EC679F" w:rsidR="004F1BB6" w:rsidRPr="004F1BB6" w:rsidRDefault="004F1BB6" w:rsidP="004F1BB6">
      <w:pPr>
        <w:bidi w:val="0"/>
      </w:pPr>
    </w:p>
    <w:p w14:paraId="78500052" w14:textId="30294785" w:rsidR="004F1BB6" w:rsidRPr="004F1BB6" w:rsidRDefault="004F1BB6" w:rsidP="004F1BB6">
      <w:pPr>
        <w:bidi w:val="0"/>
      </w:pPr>
    </w:p>
    <w:p w14:paraId="46A30BFA" w14:textId="780F62C3" w:rsidR="004F1BB6" w:rsidRPr="004F1BB6" w:rsidRDefault="004F1BB6" w:rsidP="004F1BB6">
      <w:pPr>
        <w:tabs>
          <w:tab w:val="left" w:pos="7635"/>
        </w:tabs>
        <w:bidi w:val="0"/>
        <w:rPr>
          <w:rtl/>
        </w:rPr>
      </w:pPr>
      <w:r>
        <w:tab/>
      </w:r>
    </w:p>
    <w:sectPr w:rsidR="004F1BB6" w:rsidRPr="004F1BB6" w:rsidSect="004F1BB6">
      <w:headerReference w:type="default" r:id="rId8"/>
      <w:footerReference w:type="default" r:id="rId9"/>
      <w:pgSz w:w="11906" w:h="16838" w:code="9"/>
      <w:pgMar w:top="2340" w:right="1106" w:bottom="720" w:left="1080" w:header="450" w:footer="4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875B3A" w14:textId="77777777" w:rsidR="00891A46" w:rsidRDefault="00891A46" w:rsidP="003A2A1F">
      <w:pPr>
        <w:spacing w:after="0" w:line="240" w:lineRule="auto"/>
      </w:pPr>
      <w:r>
        <w:separator/>
      </w:r>
    </w:p>
  </w:endnote>
  <w:endnote w:type="continuationSeparator" w:id="0">
    <w:p w14:paraId="1E4A366B" w14:textId="77777777" w:rsidR="00891A46" w:rsidRDefault="00891A46" w:rsidP="003A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-Mohanad Bol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light">
    <w:altName w:val="Arial"/>
    <w:panose1 w:val="020B04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97299" w14:textId="7BE1F15E" w:rsidR="004F1BB6" w:rsidRPr="00AD4B16" w:rsidRDefault="004F1BB6" w:rsidP="004F1BB6">
    <w:pPr>
      <w:tabs>
        <w:tab w:val="center" w:pos="4680"/>
        <w:tab w:val="right" w:pos="9360"/>
      </w:tabs>
      <w:spacing w:after="0" w:line="240" w:lineRule="auto"/>
      <w:rPr>
        <w:sz w:val="16"/>
        <w:szCs w:val="16"/>
      </w:rPr>
    </w:pPr>
    <w:r>
      <w:rPr>
        <w:sz w:val="16"/>
        <w:szCs w:val="16"/>
      </w:rPr>
      <w:t>April</w:t>
    </w:r>
    <w:r w:rsidRPr="00AD4B16">
      <w:rPr>
        <w:sz w:val="16"/>
        <w:szCs w:val="16"/>
      </w:rPr>
      <w:t>. /20</w:t>
    </w:r>
    <w:r>
      <w:rPr>
        <w:sz w:val="16"/>
        <w:szCs w:val="16"/>
      </w:rPr>
      <w:t>20-</w:t>
    </w:r>
    <w:r w:rsidRPr="00AD4B16">
      <w:rPr>
        <w:sz w:val="16"/>
        <w:szCs w:val="16"/>
      </w:rPr>
      <w:t xml:space="preserve"> Enrollment Approval</w:t>
    </w:r>
  </w:p>
  <w:p w14:paraId="5A3327C2" w14:textId="27831449" w:rsidR="00831547" w:rsidRPr="004F1BB6" w:rsidRDefault="00831547" w:rsidP="004F1BB6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9828AA" w14:textId="77777777" w:rsidR="00891A46" w:rsidRDefault="00891A46" w:rsidP="003A2A1F">
      <w:pPr>
        <w:spacing w:after="0" w:line="240" w:lineRule="auto"/>
      </w:pPr>
      <w:r>
        <w:separator/>
      </w:r>
    </w:p>
  </w:footnote>
  <w:footnote w:type="continuationSeparator" w:id="0">
    <w:p w14:paraId="1F0C1732" w14:textId="77777777" w:rsidR="00891A46" w:rsidRDefault="00891A46" w:rsidP="003A2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jc w:val="center"/>
      <w:tblLook w:val="01E0" w:firstRow="1" w:lastRow="1" w:firstColumn="1" w:lastColumn="1" w:noHBand="0" w:noVBand="0"/>
    </w:tblPr>
    <w:tblGrid>
      <w:gridCol w:w="3134"/>
      <w:gridCol w:w="6768"/>
      <w:gridCol w:w="1117"/>
    </w:tblGrid>
    <w:tr w:rsidR="0089795C" w:rsidRPr="00F36E40" w14:paraId="6CD0E4AD" w14:textId="77777777" w:rsidTr="0084510D">
      <w:trPr>
        <w:trHeight w:val="1060"/>
        <w:jc w:val="center"/>
      </w:trPr>
      <w:tc>
        <w:tcPr>
          <w:tcW w:w="3134" w:type="dxa"/>
        </w:tcPr>
        <w:p w14:paraId="6FCCC044" w14:textId="77777777" w:rsidR="0089795C" w:rsidRPr="004E0619" w:rsidRDefault="0089795C" w:rsidP="00C9692D">
          <w:pPr>
            <w:pStyle w:val="Header"/>
            <w:tabs>
              <w:tab w:val="clear" w:pos="4153"/>
              <w:tab w:val="clear" w:pos="8306"/>
            </w:tabs>
            <w:rPr>
              <w:rFonts w:cs="AL-Mohanad Bold"/>
            </w:rPr>
          </w:pPr>
          <w:bookmarkStart w:id="0" w:name="_Hlk36594039"/>
          <w:bookmarkStart w:id="1" w:name="_Hlk36594040"/>
          <w:bookmarkStart w:id="2" w:name="_Hlk37145003"/>
          <w:bookmarkStart w:id="3" w:name="_Hlk37145004"/>
          <w:r>
            <w:rPr>
              <w:rFonts w:cs="AL-Mohanad Bold"/>
              <w:noProof/>
            </w:rPr>
            <w:drawing>
              <wp:inline distT="0" distB="0" distL="0" distR="0" wp14:anchorId="7A53B1E0" wp14:editId="77DBE219">
                <wp:extent cx="1828800" cy="700392"/>
                <wp:effectExtent l="0" t="0" r="0" b="5080"/>
                <wp:docPr id="85" name="Picture 8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SU_MasterLogo_Colour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28800" cy="7003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68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  <w:shd w:val="clear" w:color="auto" w:fill="auto"/>
          <w:vAlign w:val="center"/>
        </w:tcPr>
        <w:p w14:paraId="1CF8E90B" w14:textId="32E39FD6" w:rsidR="0089795C" w:rsidRPr="004F1BB6" w:rsidRDefault="004F1BB6" w:rsidP="0089795C">
          <w:pPr>
            <w:spacing w:after="0" w:line="240" w:lineRule="auto"/>
            <w:jc w:val="center"/>
            <w:rPr>
              <w:rFonts w:asciiTheme="minorHAnsi" w:hAnsiTheme="minorHAnsi" w:cstheme="minorHAnsi"/>
              <w:sz w:val="36"/>
              <w:szCs w:val="36"/>
              <w:rtl/>
            </w:rPr>
          </w:pPr>
          <w:r w:rsidRPr="004F1BB6">
            <w:rPr>
              <w:rFonts w:asciiTheme="minorHAnsi" w:hAnsiTheme="minorHAnsi" w:cstheme="minorHAnsi"/>
              <w:sz w:val="36"/>
              <w:szCs w:val="36"/>
            </w:rPr>
            <w:t>Enrolment Approval</w:t>
          </w:r>
        </w:p>
      </w:tc>
      <w:tc>
        <w:tcPr>
          <w:tcW w:w="1117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</w:tcPr>
        <w:p w14:paraId="14110A9D" w14:textId="77777777" w:rsidR="0089795C" w:rsidRDefault="0089795C" w:rsidP="00C9692D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  <w:drawing>
              <wp:anchor distT="0" distB="0" distL="114300" distR="114300" simplePos="0" relativeHeight="251657728" behindDoc="0" locked="0" layoutInCell="1" allowOverlap="1" wp14:anchorId="497DBF82" wp14:editId="7828C3C0">
                <wp:simplePos x="0" y="0"/>
                <wp:positionH relativeFrom="column">
                  <wp:posOffset>-15875</wp:posOffset>
                </wp:positionH>
                <wp:positionV relativeFrom="paragraph">
                  <wp:posOffset>20016</wp:posOffset>
                </wp:positionV>
                <wp:extent cx="657225" cy="657225"/>
                <wp:effectExtent l="0" t="0" r="9525" b="9525"/>
                <wp:wrapNone/>
                <wp:docPr id="86" name="Picture 86" descr="C:\Users\Nadia\AppData\Local\Microsoft\Windows\INetCache\Content.Word\EJSP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:\Users\Nadia\AppData\Local\Microsoft\Windows\INetCache\Content.Word\EJSP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14:paraId="24E1B12B" w14:textId="77777777" w:rsidR="0089795C" w:rsidRPr="007761E2" w:rsidRDefault="0089795C" w:rsidP="0089795C">
    <w:pPr>
      <w:pStyle w:val="Header"/>
      <w:pBdr>
        <w:bottom w:val="single" w:sz="8" w:space="1" w:color="548DD4" w:themeColor="text2" w:themeTint="99"/>
      </w:pBdr>
      <w:ind w:left="-326" w:right="7560"/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</w:pPr>
    <w:bookmarkStart w:id="4" w:name="_Hlk36594056"/>
    <w:bookmarkStart w:id="5" w:name="_Hlk36594057"/>
    <w:bookmarkStart w:id="6" w:name="_Hlk36594060"/>
    <w:bookmarkStart w:id="7" w:name="_Hlk36594061"/>
    <w:bookmarkStart w:id="8" w:name="_Hlk36594062"/>
    <w:bookmarkStart w:id="9" w:name="_Hlk36594063"/>
    <w:bookmarkStart w:id="10" w:name="_Hlk36594064"/>
    <w:bookmarkStart w:id="11" w:name="_Hlk36594065"/>
    <w:bookmarkStart w:id="12" w:name="_Hlk36594066"/>
    <w:bookmarkStart w:id="13" w:name="_Hlk36594067"/>
    <w:r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>و</w:t>
    </w:r>
    <w:r>
      <w:rPr>
        <w:rFonts w:ascii="Segoe UI Semilight" w:hAnsi="Segoe UI Semilight" w:cs="Segoe UI Semilight" w:hint="cs"/>
        <w:color w:val="808080" w:themeColor="background1" w:themeShade="80"/>
        <w:sz w:val="16"/>
        <w:szCs w:val="16"/>
        <w:rtl/>
      </w:rPr>
      <w:t>كالة</w:t>
    </w:r>
    <w:r w:rsidRPr="007761E2"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 xml:space="preserve"> الجامعة للدراسات العليا والبحث العلمي</w:t>
    </w:r>
  </w:p>
  <w:p w14:paraId="01567CE4" w14:textId="77777777" w:rsidR="00831547" w:rsidRPr="003A2A1F" w:rsidRDefault="0089795C" w:rsidP="0089795C">
    <w:pPr>
      <w:pStyle w:val="Header"/>
      <w:ind w:left="-326"/>
      <w:rPr>
        <w:sz w:val="2"/>
        <w:szCs w:val="2"/>
      </w:rPr>
    </w:pPr>
    <w:r>
      <w:rPr>
        <w:rFonts w:ascii="Segoe UI Semilight" w:hAnsi="Segoe UI Semilight" w:cs="Segoe UI Semilight" w:hint="cs"/>
        <w:color w:val="808080" w:themeColor="background1" w:themeShade="80"/>
        <w:sz w:val="16"/>
        <w:szCs w:val="16"/>
        <w:rtl/>
      </w:rPr>
      <w:t>برنامج</w:t>
    </w:r>
    <w:r w:rsidRPr="00480DAA"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 xml:space="preserve"> الإشراف الخارجي المشترك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0BA9"/>
    <w:multiLevelType w:val="hybridMultilevel"/>
    <w:tmpl w:val="289C6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97F9A"/>
    <w:multiLevelType w:val="hybridMultilevel"/>
    <w:tmpl w:val="49D4D7F8"/>
    <w:lvl w:ilvl="0" w:tplc="C7E42462">
      <w:start w:val="1"/>
      <w:numFmt w:val="decimal"/>
      <w:lvlText w:val="%1."/>
      <w:lvlJc w:val="left"/>
      <w:pPr>
        <w:ind w:left="927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4134DB3"/>
    <w:multiLevelType w:val="hybridMultilevel"/>
    <w:tmpl w:val="9112DA36"/>
    <w:lvl w:ilvl="0" w:tplc="D46814B0">
      <w:start w:val="1"/>
      <w:numFmt w:val="decimal"/>
      <w:lvlText w:val="%1)"/>
      <w:lvlJc w:val="left"/>
      <w:pPr>
        <w:ind w:left="450" w:hanging="360"/>
      </w:pPr>
      <w:rPr>
        <w:rFonts w:cs="AL-Mohanad Bold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5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3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48" w:hanging="180"/>
      </w:pPr>
      <w:rPr>
        <w:rFonts w:cs="Times New Roman"/>
      </w:rPr>
    </w:lvl>
  </w:abstractNum>
  <w:abstractNum w:abstractNumId="3" w15:restartNumberingAfterBreak="0">
    <w:nsid w:val="14F76C76"/>
    <w:multiLevelType w:val="hybridMultilevel"/>
    <w:tmpl w:val="7B9235FC"/>
    <w:lvl w:ilvl="0" w:tplc="0409000F">
      <w:start w:val="1"/>
      <w:numFmt w:val="decimal"/>
      <w:lvlText w:val="%1."/>
      <w:lvlJc w:val="left"/>
      <w:pPr>
        <w:ind w:left="1143" w:hanging="360"/>
      </w:pPr>
    </w:lvl>
    <w:lvl w:ilvl="1" w:tplc="04090019" w:tentative="1">
      <w:start w:val="1"/>
      <w:numFmt w:val="lowerLetter"/>
      <w:lvlText w:val="%2."/>
      <w:lvlJc w:val="left"/>
      <w:pPr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4" w15:restartNumberingAfterBreak="0">
    <w:nsid w:val="239118E4"/>
    <w:multiLevelType w:val="hybridMultilevel"/>
    <w:tmpl w:val="2ACAF6C0"/>
    <w:lvl w:ilvl="0" w:tplc="EE5A907A">
      <w:start w:val="2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89754C"/>
    <w:multiLevelType w:val="hybridMultilevel"/>
    <w:tmpl w:val="5B44B02A"/>
    <w:lvl w:ilvl="0" w:tplc="BF2EF8B6">
      <w:start w:val="1"/>
      <w:numFmt w:val="arabicAbjad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A2469"/>
    <w:multiLevelType w:val="hybridMultilevel"/>
    <w:tmpl w:val="5AB8A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91E10"/>
    <w:multiLevelType w:val="hybridMultilevel"/>
    <w:tmpl w:val="F80EE7A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D072923"/>
    <w:multiLevelType w:val="hybridMultilevel"/>
    <w:tmpl w:val="38E88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2219C8"/>
    <w:multiLevelType w:val="hybridMultilevel"/>
    <w:tmpl w:val="7C4C0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DD28B7"/>
    <w:multiLevelType w:val="hybridMultilevel"/>
    <w:tmpl w:val="78C6A8D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4FDC0363"/>
    <w:multiLevelType w:val="hybridMultilevel"/>
    <w:tmpl w:val="65D40E3A"/>
    <w:lvl w:ilvl="0" w:tplc="193453FC">
      <w:start w:val="1"/>
      <w:numFmt w:val="arabicAlpha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1D0D21"/>
    <w:multiLevelType w:val="hybridMultilevel"/>
    <w:tmpl w:val="13806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2A5ED2"/>
    <w:multiLevelType w:val="hybridMultilevel"/>
    <w:tmpl w:val="C0E6BFDC"/>
    <w:lvl w:ilvl="0" w:tplc="BF2EF8B6">
      <w:start w:val="1"/>
      <w:numFmt w:val="arabicAbjad"/>
      <w:lvlText w:val="%1-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6A3A4F"/>
    <w:multiLevelType w:val="multilevel"/>
    <w:tmpl w:val="3320A600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Sakkal Majalla" w:hAnsi="Sakkal Majalla" w:cs="Sakkal Majalla" w:hint="default"/>
        <w:sz w:val="26"/>
        <w:szCs w:val="26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  <w:sz w:val="20"/>
      </w:rPr>
    </w:lvl>
    <w:lvl w:ilvl="2">
      <w:start w:val="5"/>
      <w:numFmt w:val="arabicAlpha"/>
      <w:lvlText w:val="%3-"/>
      <w:lvlJc w:val="left"/>
      <w:pPr>
        <w:ind w:left="3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5" w15:restartNumberingAfterBreak="0">
    <w:nsid w:val="73FA088D"/>
    <w:multiLevelType w:val="multilevel"/>
    <w:tmpl w:val="711810B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Sakkal Majalla" w:hAnsi="Sakkal Majalla" w:cs="Sakkal Majalla" w:hint="default"/>
        <w:sz w:val="26"/>
        <w:szCs w:val="26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6" w15:restartNumberingAfterBreak="0">
    <w:nsid w:val="7EA543CE"/>
    <w:multiLevelType w:val="hybridMultilevel"/>
    <w:tmpl w:val="25D49C18"/>
    <w:lvl w:ilvl="0" w:tplc="4D9AA3D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FBB0D21"/>
    <w:multiLevelType w:val="hybridMultilevel"/>
    <w:tmpl w:val="2BC21D58"/>
    <w:lvl w:ilvl="0" w:tplc="2CBC8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17"/>
  </w:num>
  <w:num w:numId="5">
    <w:abstractNumId w:val="0"/>
  </w:num>
  <w:num w:numId="6">
    <w:abstractNumId w:val="4"/>
  </w:num>
  <w:num w:numId="7">
    <w:abstractNumId w:val="2"/>
  </w:num>
  <w:num w:numId="8">
    <w:abstractNumId w:val="3"/>
  </w:num>
  <w:num w:numId="9">
    <w:abstractNumId w:val="10"/>
  </w:num>
  <w:num w:numId="10">
    <w:abstractNumId w:val="7"/>
  </w:num>
  <w:num w:numId="11">
    <w:abstractNumId w:val="14"/>
  </w:num>
  <w:num w:numId="12">
    <w:abstractNumId w:val="13"/>
  </w:num>
  <w:num w:numId="13">
    <w:abstractNumId w:val="8"/>
  </w:num>
  <w:num w:numId="14">
    <w:abstractNumId w:val="9"/>
  </w:num>
  <w:num w:numId="15">
    <w:abstractNumId w:val="5"/>
  </w:num>
  <w:num w:numId="16">
    <w:abstractNumId w:val="1"/>
  </w:num>
  <w:num w:numId="17">
    <w:abstractNumId w:val="15"/>
  </w:num>
  <w:num w:numId="18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zsDAyMjQ2N7UwNTRR0lEKTi0uzszPAykwrgUA0/87yywAAAA="/>
  </w:docVars>
  <w:rsids>
    <w:rsidRoot w:val="003A2A1F"/>
    <w:rsid w:val="00000294"/>
    <w:rsid w:val="000009FD"/>
    <w:rsid w:val="0000128F"/>
    <w:rsid w:val="000015F6"/>
    <w:rsid w:val="00003CD0"/>
    <w:rsid w:val="00005DEB"/>
    <w:rsid w:val="00006725"/>
    <w:rsid w:val="000073AC"/>
    <w:rsid w:val="00007E85"/>
    <w:rsid w:val="000102B4"/>
    <w:rsid w:val="00010BFA"/>
    <w:rsid w:val="00010C21"/>
    <w:rsid w:val="00011943"/>
    <w:rsid w:val="00011B6F"/>
    <w:rsid w:val="00011F27"/>
    <w:rsid w:val="000124E1"/>
    <w:rsid w:val="00012DC0"/>
    <w:rsid w:val="00012F77"/>
    <w:rsid w:val="00013464"/>
    <w:rsid w:val="0001483A"/>
    <w:rsid w:val="000160B7"/>
    <w:rsid w:val="00016416"/>
    <w:rsid w:val="000172F7"/>
    <w:rsid w:val="00017C51"/>
    <w:rsid w:val="000200A8"/>
    <w:rsid w:val="00020B5E"/>
    <w:rsid w:val="000215DE"/>
    <w:rsid w:val="00021FCD"/>
    <w:rsid w:val="00024ADE"/>
    <w:rsid w:val="00030215"/>
    <w:rsid w:val="00030C24"/>
    <w:rsid w:val="00030F3A"/>
    <w:rsid w:val="00030FBE"/>
    <w:rsid w:val="000314E5"/>
    <w:rsid w:val="00033203"/>
    <w:rsid w:val="0003330A"/>
    <w:rsid w:val="00033BA9"/>
    <w:rsid w:val="00033FEC"/>
    <w:rsid w:val="000340F2"/>
    <w:rsid w:val="00034485"/>
    <w:rsid w:val="00035715"/>
    <w:rsid w:val="0003589E"/>
    <w:rsid w:val="00035B66"/>
    <w:rsid w:val="00036EA6"/>
    <w:rsid w:val="0003785F"/>
    <w:rsid w:val="000417EB"/>
    <w:rsid w:val="0004186F"/>
    <w:rsid w:val="00041E2D"/>
    <w:rsid w:val="00041F90"/>
    <w:rsid w:val="000438A8"/>
    <w:rsid w:val="00045278"/>
    <w:rsid w:val="00045887"/>
    <w:rsid w:val="0004607F"/>
    <w:rsid w:val="000464D7"/>
    <w:rsid w:val="0004683E"/>
    <w:rsid w:val="00046A74"/>
    <w:rsid w:val="0004703E"/>
    <w:rsid w:val="00047C05"/>
    <w:rsid w:val="00050054"/>
    <w:rsid w:val="0005176A"/>
    <w:rsid w:val="00052778"/>
    <w:rsid w:val="0005358C"/>
    <w:rsid w:val="00054EAF"/>
    <w:rsid w:val="000552EC"/>
    <w:rsid w:val="00056029"/>
    <w:rsid w:val="000560EB"/>
    <w:rsid w:val="00057F9C"/>
    <w:rsid w:val="00062730"/>
    <w:rsid w:val="000629F1"/>
    <w:rsid w:val="00065927"/>
    <w:rsid w:val="00065A1B"/>
    <w:rsid w:val="00065CA8"/>
    <w:rsid w:val="00067C4F"/>
    <w:rsid w:val="000704BA"/>
    <w:rsid w:val="00070C74"/>
    <w:rsid w:val="00070F6F"/>
    <w:rsid w:val="0007116A"/>
    <w:rsid w:val="00073BCA"/>
    <w:rsid w:val="000754A6"/>
    <w:rsid w:val="0007739A"/>
    <w:rsid w:val="000811FA"/>
    <w:rsid w:val="00082452"/>
    <w:rsid w:val="0008294D"/>
    <w:rsid w:val="00082B46"/>
    <w:rsid w:val="00082B7C"/>
    <w:rsid w:val="00085820"/>
    <w:rsid w:val="0009049B"/>
    <w:rsid w:val="00090DE0"/>
    <w:rsid w:val="00091160"/>
    <w:rsid w:val="000912E7"/>
    <w:rsid w:val="00092739"/>
    <w:rsid w:val="00092D82"/>
    <w:rsid w:val="00095BAE"/>
    <w:rsid w:val="00095CC3"/>
    <w:rsid w:val="00096830"/>
    <w:rsid w:val="000A012E"/>
    <w:rsid w:val="000A014D"/>
    <w:rsid w:val="000A2A4F"/>
    <w:rsid w:val="000A2E33"/>
    <w:rsid w:val="000A2ED9"/>
    <w:rsid w:val="000A3332"/>
    <w:rsid w:val="000A39F7"/>
    <w:rsid w:val="000A3A35"/>
    <w:rsid w:val="000A5A24"/>
    <w:rsid w:val="000B202F"/>
    <w:rsid w:val="000B2390"/>
    <w:rsid w:val="000B2E41"/>
    <w:rsid w:val="000B305B"/>
    <w:rsid w:val="000B3755"/>
    <w:rsid w:val="000B379E"/>
    <w:rsid w:val="000B3F17"/>
    <w:rsid w:val="000B462F"/>
    <w:rsid w:val="000B48DD"/>
    <w:rsid w:val="000B62F9"/>
    <w:rsid w:val="000C053D"/>
    <w:rsid w:val="000C1009"/>
    <w:rsid w:val="000C1993"/>
    <w:rsid w:val="000C286C"/>
    <w:rsid w:val="000C4ABD"/>
    <w:rsid w:val="000C4BB9"/>
    <w:rsid w:val="000C6809"/>
    <w:rsid w:val="000C7E9F"/>
    <w:rsid w:val="000D0770"/>
    <w:rsid w:val="000D0D76"/>
    <w:rsid w:val="000D1749"/>
    <w:rsid w:val="000D193A"/>
    <w:rsid w:val="000D2148"/>
    <w:rsid w:val="000D2A1C"/>
    <w:rsid w:val="000D31F4"/>
    <w:rsid w:val="000D404A"/>
    <w:rsid w:val="000D470E"/>
    <w:rsid w:val="000D4AFE"/>
    <w:rsid w:val="000D4FAA"/>
    <w:rsid w:val="000D5A5F"/>
    <w:rsid w:val="000D5B8C"/>
    <w:rsid w:val="000D6170"/>
    <w:rsid w:val="000D6A11"/>
    <w:rsid w:val="000D6D53"/>
    <w:rsid w:val="000D6DA2"/>
    <w:rsid w:val="000D6F94"/>
    <w:rsid w:val="000D745B"/>
    <w:rsid w:val="000D782E"/>
    <w:rsid w:val="000D7AAD"/>
    <w:rsid w:val="000D7F09"/>
    <w:rsid w:val="000E0D5F"/>
    <w:rsid w:val="000E1CCE"/>
    <w:rsid w:val="000E23D9"/>
    <w:rsid w:val="000E393F"/>
    <w:rsid w:val="000E449E"/>
    <w:rsid w:val="000E4B83"/>
    <w:rsid w:val="000E63FC"/>
    <w:rsid w:val="000E7A27"/>
    <w:rsid w:val="000F0D9A"/>
    <w:rsid w:val="000F1414"/>
    <w:rsid w:val="000F24AE"/>
    <w:rsid w:val="000F2607"/>
    <w:rsid w:val="000F2BAB"/>
    <w:rsid w:val="000F3C15"/>
    <w:rsid w:val="000F43D0"/>
    <w:rsid w:val="000F4676"/>
    <w:rsid w:val="000F5C4D"/>
    <w:rsid w:val="000F5CC6"/>
    <w:rsid w:val="000F61A1"/>
    <w:rsid w:val="000F6DCC"/>
    <w:rsid w:val="000F6E44"/>
    <w:rsid w:val="000F7333"/>
    <w:rsid w:val="000F749F"/>
    <w:rsid w:val="0010016C"/>
    <w:rsid w:val="0010230A"/>
    <w:rsid w:val="00102914"/>
    <w:rsid w:val="00102AAD"/>
    <w:rsid w:val="0010329F"/>
    <w:rsid w:val="00104531"/>
    <w:rsid w:val="00104EE4"/>
    <w:rsid w:val="00105BB1"/>
    <w:rsid w:val="00106163"/>
    <w:rsid w:val="00106748"/>
    <w:rsid w:val="00106C67"/>
    <w:rsid w:val="00110705"/>
    <w:rsid w:val="001109F5"/>
    <w:rsid w:val="001120AF"/>
    <w:rsid w:val="00112C40"/>
    <w:rsid w:val="00114C6C"/>
    <w:rsid w:val="001163D9"/>
    <w:rsid w:val="00117329"/>
    <w:rsid w:val="0012164F"/>
    <w:rsid w:val="001220D8"/>
    <w:rsid w:val="00123008"/>
    <w:rsid w:val="00123CBC"/>
    <w:rsid w:val="00124119"/>
    <w:rsid w:val="001254B7"/>
    <w:rsid w:val="00125D20"/>
    <w:rsid w:val="00125EF7"/>
    <w:rsid w:val="001261EF"/>
    <w:rsid w:val="001278D9"/>
    <w:rsid w:val="00130211"/>
    <w:rsid w:val="00131447"/>
    <w:rsid w:val="00131F1F"/>
    <w:rsid w:val="00131FFC"/>
    <w:rsid w:val="00132C79"/>
    <w:rsid w:val="00132CC0"/>
    <w:rsid w:val="00132F17"/>
    <w:rsid w:val="00133B70"/>
    <w:rsid w:val="0013403C"/>
    <w:rsid w:val="001348A8"/>
    <w:rsid w:val="00134CF3"/>
    <w:rsid w:val="00134E61"/>
    <w:rsid w:val="00134F79"/>
    <w:rsid w:val="001370D4"/>
    <w:rsid w:val="00140046"/>
    <w:rsid w:val="001404BB"/>
    <w:rsid w:val="00141943"/>
    <w:rsid w:val="00142F52"/>
    <w:rsid w:val="0014381F"/>
    <w:rsid w:val="001441E1"/>
    <w:rsid w:val="0014446B"/>
    <w:rsid w:val="001458F8"/>
    <w:rsid w:val="00146E29"/>
    <w:rsid w:val="00147139"/>
    <w:rsid w:val="00151878"/>
    <w:rsid w:val="00151962"/>
    <w:rsid w:val="00152017"/>
    <w:rsid w:val="0015349B"/>
    <w:rsid w:val="0015380C"/>
    <w:rsid w:val="001545D0"/>
    <w:rsid w:val="001546BC"/>
    <w:rsid w:val="00154C09"/>
    <w:rsid w:val="001609F7"/>
    <w:rsid w:val="00161672"/>
    <w:rsid w:val="00162DF2"/>
    <w:rsid w:val="0016353E"/>
    <w:rsid w:val="00163B1A"/>
    <w:rsid w:val="00164537"/>
    <w:rsid w:val="0016498C"/>
    <w:rsid w:val="001651E3"/>
    <w:rsid w:val="0016522C"/>
    <w:rsid w:val="00165A74"/>
    <w:rsid w:val="00166513"/>
    <w:rsid w:val="00170950"/>
    <w:rsid w:val="0017137C"/>
    <w:rsid w:val="00172438"/>
    <w:rsid w:val="00174E45"/>
    <w:rsid w:val="0017650C"/>
    <w:rsid w:val="0017797C"/>
    <w:rsid w:val="00177BC7"/>
    <w:rsid w:val="0018022E"/>
    <w:rsid w:val="00180E75"/>
    <w:rsid w:val="00180EA9"/>
    <w:rsid w:val="00181D50"/>
    <w:rsid w:val="00181EDE"/>
    <w:rsid w:val="00182364"/>
    <w:rsid w:val="00182960"/>
    <w:rsid w:val="00183550"/>
    <w:rsid w:val="00184561"/>
    <w:rsid w:val="00184D5F"/>
    <w:rsid w:val="00186EF8"/>
    <w:rsid w:val="00187C2E"/>
    <w:rsid w:val="00187EE7"/>
    <w:rsid w:val="00190BFE"/>
    <w:rsid w:val="00190C97"/>
    <w:rsid w:val="00191D49"/>
    <w:rsid w:val="001925D9"/>
    <w:rsid w:val="00192ACF"/>
    <w:rsid w:val="00192E67"/>
    <w:rsid w:val="0019348E"/>
    <w:rsid w:val="001935A2"/>
    <w:rsid w:val="00193842"/>
    <w:rsid w:val="0019385C"/>
    <w:rsid w:val="00193ECD"/>
    <w:rsid w:val="001944EB"/>
    <w:rsid w:val="001957BA"/>
    <w:rsid w:val="001957FE"/>
    <w:rsid w:val="001958A5"/>
    <w:rsid w:val="0019617D"/>
    <w:rsid w:val="00196A09"/>
    <w:rsid w:val="00197276"/>
    <w:rsid w:val="001973E9"/>
    <w:rsid w:val="001A0CA5"/>
    <w:rsid w:val="001A1054"/>
    <w:rsid w:val="001A16C4"/>
    <w:rsid w:val="001A1A9F"/>
    <w:rsid w:val="001A2377"/>
    <w:rsid w:val="001A26D2"/>
    <w:rsid w:val="001A2C45"/>
    <w:rsid w:val="001A454D"/>
    <w:rsid w:val="001A4C0F"/>
    <w:rsid w:val="001A70B6"/>
    <w:rsid w:val="001A7862"/>
    <w:rsid w:val="001B05C7"/>
    <w:rsid w:val="001B07DF"/>
    <w:rsid w:val="001B1105"/>
    <w:rsid w:val="001B16BA"/>
    <w:rsid w:val="001B3124"/>
    <w:rsid w:val="001B4156"/>
    <w:rsid w:val="001B4A15"/>
    <w:rsid w:val="001B4A4D"/>
    <w:rsid w:val="001B4E52"/>
    <w:rsid w:val="001B7C49"/>
    <w:rsid w:val="001C002F"/>
    <w:rsid w:val="001C02CB"/>
    <w:rsid w:val="001C04F1"/>
    <w:rsid w:val="001C1423"/>
    <w:rsid w:val="001C1B73"/>
    <w:rsid w:val="001C2C12"/>
    <w:rsid w:val="001C33B9"/>
    <w:rsid w:val="001C351A"/>
    <w:rsid w:val="001C362F"/>
    <w:rsid w:val="001C5FE9"/>
    <w:rsid w:val="001C60E2"/>
    <w:rsid w:val="001C79A7"/>
    <w:rsid w:val="001D0FB5"/>
    <w:rsid w:val="001D1014"/>
    <w:rsid w:val="001D103E"/>
    <w:rsid w:val="001D144A"/>
    <w:rsid w:val="001D1B53"/>
    <w:rsid w:val="001D1D61"/>
    <w:rsid w:val="001D1FEE"/>
    <w:rsid w:val="001D2342"/>
    <w:rsid w:val="001D29E5"/>
    <w:rsid w:val="001D48AC"/>
    <w:rsid w:val="001D4902"/>
    <w:rsid w:val="001D4FB0"/>
    <w:rsid w:val="001D5246"/>
    <w:rsid w:val="001D5ACD"/>
    <w:rsid w:val="001D7867"/>
    <w:rsid w:val="001E0DD6"/>
    <w:rsid w:val="001E0E71"/>
    <w:rsid w:val="001E1347"/>
    <w:rsid w:val="001E3034"/>
    <w:rsid w:val="001E4EF3"/>
    <w:rsid w:val="001E5422"/>
    <w:rsid w:val="001E57A9"/>
    <w:rsid w:val="001E6351"/>
    <w:rsid w:val="001E72C8"/>
    <w:rsid w:val="001F0D1E"/>
    <w:rsid w:val="001F2366"/>
    <w:rsid w:val="001F27E8"/>
    <w:rsid w:val="001F2D17"/>
    <w:rsid w:val="001F4008"/>
    <w:rsid w:val="001F51A6"/>
    <w:rsid w:val="001F78CB"/>
    <w:rsid w:val="001F7D7D"/>
    <w:rsid w:val="002006D9"/>
    <w:rsid w:val="002012E3"/>
    <w:rsid w:val="00202044"/>
    <w:rsid w:val="00203ADC"/>
    <w:rsid w:val="00203B32"/>
    <w:rsid w:val="00205363"/>
    <w:rsid w:val="002056A2"/>
    <w:rsid w:val="00205CF8"/>
    <w:rsid w:val="002073EB"/>
    <w:rsid w:val="00207EB3"/>
    <w:rsid w:val="002113F5"/>
    <w:rsid w:val="00213358"/>
    <w:rsid w:val="0021395E"/>
    <w:rsid w:val="00213B19"/>
    <w:rsid w:val="00214E32"/>
    <w:rsid w:val="00215481"/>
    <w:rsid w:val="0021568B"/>
    <w:rsid w:val="0021629A"/>
    <w:rsid w:val="0021669D"/>
    <w:rsid w:val="00217058"/>
    <w:rsid w:val="00217862"/>
    <w:rsid w:val="00220EBF"/>
    <w:rsid w:val="00225347"/>
    <w:rsid w:val="002258BC"/>
    <w:rsid w:val="0022661D"/>
    <w:rsid w:val="00227252"/>
    <w:rsid w:val="002300E6"/>
    <w:rsid w:val="00231A97"/>
    <w:rsid w:val="00231B49"/>
    <w:rsid w:val="00232943"/>
    <w:rsid w:val="002329D9"/>
    <w:rsid w:val="00233EEB"/>
    <w:rsid w:val="002342F5"/>
    <w:rsid w:val="00234E53"/>
    <w:rsid w:val="0023597C"/>
    <w:rsid w:val="00237193"/>
    <w:rsid w:val="00237427"/>
    <w:rsid w:val="002378BF"/>
    <w:rsid w:val="00237E4E"/>
    <w:rsid w:val="00240323"/>
    <w:rsid w:val="002406D5"/>
    <w:rsid w:val="002408CD"/>
    <w:rsid w:val="00241664"/>
    <w:rsid w:val="00243892"/>
    <w:rsid w:val="002439F5"/>
    <w:rsid w:val="00243B23"/>
    <w:rsid w:val="00243FC0"/>
    <w:rsid w:val="0024499C"/>
    <w:rsid w:val="0024532B"/>
    <w:rsid w:val="002458F2"/>
    <w:rsid w:val="00245F82"/>
    <w:rsid w:val="00246420"/>
    <w:rsid w:val="00247537"/>
    <w:rsid w:val="00247A30"/>
    <w:rsid w:val="0025033B"/>
    <w:rsid w:val="002526B1"/>
    <w:rsid w:val="0025282F"/>
    <w:rsid w:val="002541C1"/>
    <w:rsid w:val="00254826"/>
    <w:rsid w:val="00255F52"/>
    <w:rsid w:val="00256244"/>
    <w:rsid w:val="0025658C"/>
    <w:rsid w:val="00256C9C"/>
    <w:rsid w:val="00257AC5"/>
    <w:rsid w:val="00260523"/>
    <w:rsid w:val="0026053B"/>
    <w:rsid w:val="00260CFD"/>
    <w:rsid w:val="002610FF"/>
    <w:rsid w:val="00261EFF"/>
    <w:rsid w:val="00262D9E"/>
    <w:rsid w:val="0026419B"/>
    <w:rsid w:val="002651DC"/>
    <w:rsid w:val="0026579A"/>
    <w:rsid w:val="00265BB7"/>
    <w:rsid w:val="00265C6D"/>
    <w:rsid w:val="0026603B"/>
    <w:rsid w:val="00266BA6"/>
    <w:rsid w:val="00267852"/>
    <w:rsid w:val="00271CE8"/>
    <w:rsid w:val="00271E74"/>
    <w:rsid w:val="00273DDA"/>
    <w:rsid w:val="00275BD5"/>
    <w:rsid w:val="00275DF9"/>
    <w:rsid w:val="002762B8"/>
    <w:rsid w:val="00276D91"/>
    <w:rsid w:val="00277753"/>
    <w:rsid w:val="00280C88"/>
    <w:rsid w:val="002815FC"/>
    <w:rsid w:val="002816EB"/>
    <w:rsid w:val="00282429"/>
    <w:rsid w:val="00282B69"/>
    <w:rsid w:val="00282C3E"/>
    <w:rsid w:val="0028307E"/>
    <w:rsid w:val="002835D2"/>
    <w:rsid w:val="00283A53"/>
    <w:rsid w:val="0028537E"/>
    <w:rsid w:val="002856BE"/>
    <w:rsid w:val="00287853"/>
    <w:rsid w:val="00287A12"/>
    <w:rsid w:val="00287F3A"/>
    <w:rsid w:val="00287F99"/>
    <w:rsid w:val="002927AC"/>
    <w:rsid w:val="00294536"/>
    <w:rsid w:val="002958BE"/>
    <w:rsid w:val="00296341"/>
    <w:rsid w:val="00297BDD"/>
    <w:rsid w:val="002A0832"/>
    <w:rsid w:val="002A2368"/>
    <w:rsid w:val="002A3762"/>
    <w:rsid w:val="002A3C03"/>
    <w:rsid w:val="002A40B0"/>
    <w:rsid w:val="002A6087"/>
    <w:rsid w:val="002A6CBB"/>
    <w:rsid w:val="002B0BD4"/>
    <w:rsid w:val="002B2545"/>
    <w:rsid w:val="002B3AD1"/>
    <w:rsid w:val="002B51D0"/>
    <w:rsid w:val="002B6170"/>
    <w:rsid w:val="002B7678"/>
    <w:rsid w:val="002C04D7"/>
    <w:rsid w:val="002C0EDA"/>
    <w:rsid w:val="002C124C"/>
    <w:rsid w:val="002C354C"/>
    <w:rsid w:val="002C3602"/>
    <w:rsid w:val="002C371D"/>
    <w:rsid w:val="002C3AE2"/>
    <w:rsid w:val="002C5339"/>
    <w:rsid w:val="002C53F2"/>
    <w:rsid w:val="002C57DE"/>
    <w:rsid w:val="002C6F64"/>
    <w:rsid w:val="002D0ADC"/>
    <w:rsid w:val="002D0FBD"/>
    <w:rsid w:val="002D17C1"/>
    <w:rsid w:val="002D1B88"/>
    <w:rsid w:val="002D1FAC"/>
    <w:rsid w:val="002D3071"/>
    <w:rsid w:val="002D4708"/>
    <w:rsid w:val="002D4EEF"/>
    <w:rsid w:val="002D5CEE"/>
    <w:rsid w:val="002D730D"/>
    <w:rsid w:val="002D7B4B"/>
    <w:rsid w:val="002D7DA1"/>
    <w:rsid w:val="002E26EE"/>
    <w:rsid w:val="002E2878"/>
    <w:rsid w:val="002E3F68"/>
    <w:rsid w:val="002E53A5"/>
    <w:rsid w:val="002E572F"/>
    <w:rsid w:val="002E7A06"/>
    <w:rsid w:val="002F05D0"/>
    <w:rsid w:val="002F0733"/>
    <w:rsid w:val="002F0783"/>
    <w:rsid w:val="002F0D86"/>
    <w:rsid w:val="002F1900"/>
    <w:rsid w:val="002F21DF"/>
    <w:rsid w:val="002F24CB"/>
    <w:rsid w:val="002F264B"/>
    <w:rsid w:val="002F2907"/>
    <w:rsid w:val="002F4D98"/>
    <w:rsid w:val="002F551B"/>
    <w:rsid w:val="002F5BBA"/>
    <w:rsid w:val="002F5D48"/>
    <w:rsid w:val="002F62E8"/>
    <w:rsid w:val="002F6E94"/>
    <w:rsid w:val="00301C10"/>
    <w:rsid w:val="003023DC"/>
    <w:rsid w:val="00302BD1"/>
    <w:rsid w:val="003037FA"/>
    <w:rsid w:val="0030476A"/>
    <w:rsid w:val="0030556B"/>
    <w:rsid w:val="0030573A"/>
    <w:rsid w:val="00306085"/>
    <w:rsid w:val="00307E56"/>
    <w:rsid w:val="00311EB3"/>
    <w:rsid w:val="003127AC"/>
    <w:rsid w:val="00313D92"/>
    <w:rsid w:val="0031483A"/>
    <w:rsid w:val="00314D5B"/>
    <w:rsid w:val="0031596E"/>
    <w:rsid w:val="00315D6B"/>
    <w:rsid w:val="003161D9"/>
    <w:rsid w:val="00316EC1"/>
    <w:rsid w:val="00317BDF"/>
    <w:rsid w:val="003209AA"/>
    <w:rsid w:val="00321166"/>
    <w:rsid w:val="00321544"/>
    <w:rsid w:val="003217A9"/>
    <w:rsid w:val="0032207F"/>
    <w:rsid w:val="003228CB"/>
    <w:rsid w:val="00323949"/>
    <w:rsid w:val="00323AFD"/>
    <w:rsid w:val="00323D9D"/>
    <w:rsid w:val="00323E82"/>
    <w:rsid w:val="00323EF9"/>
    <w:rsid w:val="0032498E"/>
    <w:rsid w:val="00324B32"/>
    <w:rsid w:val="00324BFC"/>
    <w:rsid w:val="0032509D"/>
    <w:rsid w:val="003254EE"/>
    <w:rsid w:val="0033074E"/>
    <w:rsid w:val="00331917"/>
    <w:rsid w:val="00332D24"/>
    <w:rsid w:val="00333756"/>
    <w:rsid w:val="0033445C"/>
    <w:rsid w:val="00334788"/>
    <w:rsid w:val="00334EFD"/>
    <w:rsid w:val="00335B0A"/>
    <w:rsid w:val="00337EED"/>
    <w:rsid w:val="00337F15"/>
    <w:rsid w:val="003411B2"/>
    <w:rsid w:val="00342381"/>
    <w:rsid w:val="003456C5"/>
    <w:rsid w:val="00345879"/>
    <w:rsid w:val="0034604C"/>
    <w:rsid w:val="00346C2D"/>
    <w:rsid w:val="00350493"/>
    <w:rsid w:val="00350F34"/>
    <w:rsid w:val="00353A74"/>
    <w:rsid w:val="00353AF8"/>
    <w:rsid w:val="003547B4"/>
    <w:rsid w:val="00355BBB"/>
    <w:rsid w:val="003562C6"/>
    <w:rsid w:val="00356D21"/>
    <w:rsid w:val="003571B0"/>
    <w:rsid w:val="003612CF"/>
    <w:rsid w:val="003617AB"/>
    <w:rsid w:val="00362189"/>
    <w:rsid w:val="0036449E"/>
    <w:rsid w:val="00365744"/>
    <w:rsid w:val="003660D6"/>
    <w:rsid w:val="00367904"/>
    <w:rsid w:val="003714A2"/>
    <w:rsid w:val="0037282F"/>
    <w:rsid w:val="0037312E"/>
    <w:rsid w:val="00373D1F"/>
    <w:rsid w:val="00374921"/>
    <w:rsid w:val="00375199"/>
    <w:rsid w:val="00375AA5"/>
    <w:rsid w:val="00377AA6"/>
    <w:rsid w:val="0038020B"/>
    <w:rsid w:val="00380906"/>
    <w:rsid w:val="00380CFC"/>
    <w:rsid w:val="00380D09"/>
    <w:rsid w:val="00381D02"/>
    <w:rsid w:val="0038204A"/>
    <w:rsid w:val="00382416"/>
    <w:rsid w:val="00382FE2"/>
    <w:rsid w:val="00383A8A"/>
    <w:rsid w:val="003848C2"/>
    <w:rsid w:val="00385031"/>
    <w:rsid w:val="003856C7"/>
    <w:rsid w:val="0038647C"/>
    <w:rsid w:val="00387791"/>
    <w:rsid w:val="00387E30"/>
    <w:rsid w:val="003904E0"/>
    <w:rsid w:val="003923B4"/>
    <w:rsid w:val="00393EB1"/>
    <w:rsid w:val="003945BB"/>
    <w:rsid w:val="00394EC7"/>
    <w:rsid w:val="00394FA3"/>
    <w:rsid w:val="003963CB"/>
    <w:rsid w:val="0039697D"/>
    <w:rsid w:val="00396F8C"/>
    <w:rsid w:val="003A0665"/>
    <w:rsid w:val="003A106C"/>
    <w:rsid w:val="003A2A1F"/>
    <w:rsid w:val="003A3FD1"/>
    <w:rsid w:val="003A576A"/>
    <w:rsid w:val="003A5A48"/>
    <w:rsid w:val="003A5DB4"/>
    <w:rsid w:val="003A6084"/>
    <w:rsid w:val="003A76BF"/>
    <w:rsid w:val="003A7827"/>
    <w:rsid w:val="003B02DB"/>
    <w:rsid w:val="003B094C"/>
    <w:rsid w:val="003B145C"/>
    <w:rsid w:val="003B1CDE"/>
    <w:rsid w:val="003B2142"/>
    <w:rsid w:val="003B3036"/>
    <w:rsid w:val="003B36B7"/>
    <w:rsid w:val="003B475A"/>
    <w:rsid w:val="003B4C2D"/>
    <w:rsid w:val="003B4E58"/>
    <w:rsid w:val="003B5AD9"/>
    <w:rsid w:val="003B5BAB"/>
    <w:rsid w:val="003B661B"/>
    <w:rsid w:val="003B6C7E"/>
    <w:rsid w:val="003B7AF0"/>
    <w:rsid w:val="003B7F9E"/>
    <w:rsid w:val="003C08D9"/>
    <w:rsid w:val="003C249F"/>
    <w:rsid w:val="003C260E"/>
    <w:rsid w:val="003C334B"/>
    <w:rsid w:val="003C6638"/>
    <w:rsid w:val="003D0D7C"/>
    <w:rsid w:val="003D111F"/>
    <w:rsid w:val="003D315A"/>
    <w:rsid w:val="003D4E53"/>
    <w:rsid w:val="003D53D3"/>
    <w:rsid w:val="003D5689"/>
    <w:rsid w:val="003D644D"/>
    <w:rsid w:val="003D6555"/>
    <w:rsid w:val="003D66F8"/>
    <w:rsid w:val="003D6FBD"/>
    <w:rsid w:val="003D7B7C"/>
    <w:rsid w:val="003E0C2D"/>
    <w:rsid w:val="003E152C"/>
    <w:rsid w:val="003E3217"/>
    <w:rsid w:val="003E4780"/>
    <w:rsid w:val="003E5DBC"/>
    <w:rsid w:val="003E6B31"/>
    <w:rsid w:val="003E6F32"/>
    <w:rsid w:val="003F0E3A"/>
    <w:rsid w:val="003F1297"/>
    <w:rsid w:val="003F13D9"/>
    <w:rsid w:val="003F1BBC"/>
    <w:rsid w:val="003F23F1"/>
    <w:rsid w:val="003F2C38"/>
    <w:rsid w:val="003F5C1F"/>
    <w:rsid w:val="003F6FF4"/>
    <w:rsid w:val="003F7C3C"/>
    <w:rsid w:val="004010BC"/>
    <w:rsid w:val="00401829"/>
    <w:rsid w:val="004021DC"/>
    <w:rsid w:val="00402337"/>
    <w:rsid w:val="00403C60"/>
    <w:rsid w:val="004041F6"/>
    <w:rsid w:val="00404A11"/>
    <w:rsid w:val="00404C7C"/>
    <w:rsid w:val="0040593D"/>
    <w:rsid w:val="00406FE3"/>
    <w:rsid w:val="00410397"/>
    <w:rsid w:val="00410F6E"/>
    <w:rsid w:val="004115E4"/>
    <w:rsid w:val="004123F7"/>
    <w:rsid w:val="00412DA4"/>
    <w:rsid w:val="00413180"/>
    <w:rsid w:val="004131F6"/>
    <w:rsid w:val="00414858"/>
    <w:rsid w:val="00416176"/>
    <w:rsid w:val="004171B9"/>
    <w:rsid w:val="004179C2"/>
    <w:rsid w:val="004200FA"/>
    <w:rsid w:val="004225C9"/>
    <w:rsid w:val="0042299E"/>
    <w:rsid w:val="00422FB2"/>
    <w:rsid w:val="00423562"/>
    <w:rsid w:val="004239F8"/>
    <w:rsid w:val="00423D9B"/>
    <w:rsid w:val="004242D1"/>
    <w:rsid w:val="00424538"/>
    <w:rsid w:val="00425325"/>
    <w:rsid w:val="00425EBE"/>
    <w:rsid w:val="00426442"/>
    <w:rsid w:val="004267C6"/>
    <w:rsid w:val="00427E8A"/>
    <w:rsid w:val="00431105"/>
    <w:rsid w:val="00431377"/>
    <w:rsid w:val="0043439C"/>
    <w:rsid w:val="00435571"/>
    <w:rsid w:val="00435C42"/>
    <w:rsid w:val="00435E0D"/>
    <w:rsid w:val="0044071C"/>
    <w:rsid w:val="0044103D"/>
    <w:rsid w:val="00441105"/>
    <w:rsid w:val="0044192A"/>
    <w:rsid w:val="00442372"/>
    <w:rsid w:val="00442BD0"/>
    <w:rsid w:val="0044384F"/>
    <w:rsid w:val="00444193"/>
    <w:rsid w:val="00445E68"/>
    <w:rsid w:val="00446058"/>
    <w:rsid w:val="004463E0"/>
    <w:rsid w:val="00447894"/>
    <w:rsid w:val="00447BDC"/>
    <w:rsid w:val="00447C73"/>
    <w:rsid w:val="00450329"/>
    <w:rsid w:val="004503FC"/>
    <w:rsid w:val="004507F7"/>
    <w:rsid w:val="0045125C"/>
    <w:rsid w:val="00451DB1"/>
    <w:rsid w:val="00452492"/>
    <w:rsid w:val="00452A5E"/>
    <w:rsid w:val="004537E1"/>
    <w:rsid w:val="00455BD7"/>
    <w:rsid w:val="00456137"/>
    <w:rsid w:val="004563A9"/>
    <w:rsid w:val="0045662E"/>
    <w:rsid w:val="00457138"/>
    <w:rsid w:val="004572FC"/>
    <w:rsid w:val="0046050E"/>
    <w:rsid w:val="00460CD7"/>
    <w:rsid w:val="0046128E"/>
    <w:rsid w:val="00461F54"/>
    <w:rsid w:val="0046229D"/>
    <w:rsid w:val="004631E5"/>
    <w:rsid w:val="00463BB1"/>
    <w:rsid w:val="004647AF"/>
    <w:rsid w:val="00464A9F"/>
    <w:rsid w:val="00464D81"/>
    <w:rsid w:val="004653D3"/>
    <w:rsid w:val="004666F9"/>
    <w:rsid w:val="004676AC"/>
    <w:rsid w:val="00467BD3"/>
    <w:rsid w:val="00471E7E"/>
    <w:rsid w:val="0047297E"/>
    <w:rsid w:val="00473009"/>
    <w:rsid w:val="00473F6B"/>
    <w:rsid w:val="004750C8"/>
    <w:rsid w:val="0047528A"/>
    <w:rsid w:val="004765EF"/>
    <w:rsid w:val="004768B6"/>
    <w:rsid w:val="004771B6"/>
    <w:rsid w:val="00477C9E"/>
    <w:rsid w:val="00477D13"/>
    <w:rsid w:val="004809D4"/>
    <w:rsid w:val="00480B6A"/>
    <w:rsid w:val="004813F2"/>
    <w:rsid w:val="00483858"/>
    <w:rsid w:val="00483E8E"/>
    <w:rsid w:val="004845D5"/>
    <w:rsid w:val="0048484F"/>
    <w:rsid w:val="00486377"/>
    <w:rsid w:val="00486416"/>
    <w:rsid w:val="0049012D"/>
    <w:rsid w:val="00491DC6"/>
    <w:rsid w:val="00493BB7"/>
    <w:rsid w:val="004941D0"/>
    <w:rsid w:val="00494561"/>
    <w:rsid w:val="004950DA"/>
    <w:rsid w:val="00495FAE"/>
    <w:rsid w:val="004A0087"/>
    <w:rsid w:val="004A4E75"/>
    <w:rsid w:val="004A528C"/>
    <w:rsid w:val="004B00DC"/>
    <w:rsid w:val="004B08CB"/>
    <w:rsid w:val="004B0F1A"/>
    <w:rsid w:val="004B12DF"/>
    <w:rsid w:val="004B20E1"/>
    <w:rsid w:val="004B23BE"/>
    <w:rsid w:val="004B37B3"/>
    <w:rsid w:val="004B3DB1"/>
    <w:rsid w:val="004B4EA5"/>
    <w:rsid w:val="004B566F"/>
    <w:rsid w:val="004B5D90"/>
    <w:rsid w:val="004B6CA3"/>
    <w:rsid w:val="004B6F2D"/>
    <w:rsid w:val="004C10C8"/>
    <w:rsid w:val="004C1604"/>
    <w:rsid w:val="004C17FF"/>
    <w:rsid w:val="004C1872"/>
    <w:rsid w:val="004C2ACA"/>
    <w:rsid w:val="004C2D9B"/>
    <w:rsid w:val="004C3A23"/>
    <w:rsid w:val="004C3C89"/>
    <w:rsid w:val="004C3EDA"/>
    <w:rsid w:val="004C43F0"/>
    <w:rsid w:val="004C52CA"/>
    <w:rsid w:val="004C671D"/>
    <w:rsid w:val="004C684E"/>
    <w:rsid w:val="004C6CD1"/>
    <w:rsid w:val="004D09B5"/>
    <w:rsid w:val="004D0AA0"/>
    <w:rsid w:val="004D3284"/>
    <w:rsid w:val="004D3B50"/>
    <w:rsid w:val="004D4B12"/>
    <w:rsid w:val="004D5A83"/>
    <w:rsid w:val="004D5DA4"/>
    <w:rsid w:val="004D603A"/>
    <w:rsid w:val="004D6CFC"/>
    <w:rsid w:val="004E1195"/>
    <w:rsid w:val="004E2F7C"/>
    <w:rsid w:val="004E3830"/>
    <w:rsid w:val="004E4E7A"/>
    <w:rsid w:val="004E53E3"/>
    <w:rsid w:val="004E53EE"/>
    <w:rsid w:val="004E62A4"/>
    <w:rsid w:val="004E62AD"/>
    <w:rsid w:val="004E6659"/>
    <w:rsid w:val="004E6A83"/>
    <w:rsid w:val="004E782C"/>
    <w:rsid w:val="004F038E"/>
    <w:rsid w:val="004F152D"/>
    <w:rsid w:val="004F1B54"/>
    <w:rsid w:val="004F1BB6"/>
    <w:rsid w:val="004F24D1"/>
    <w:rsid w:val="004F2707"/>
    <w:rsid w:val="004F2712"/>
    <w:rsid w:val="004F4020"/>
    <w:rsid w:val="004F4102"/>
    <w:rsid w:val="004F447D"/>
    <w:rsid w:val="004F4585"/>
    <w:rsid w:val="004F58F4"/>
    <w:rsid w:val="004F69E2"/>
    <w:rsid w:val="004F756D"/>
    <w:rsid w:val="005005E8"/>
    <w:rsid w:val="005010A3"/>
    <w:rsid w:val="00501421"/>
    <w:rsid w:val="005016FD"/>
    <w:rsid w:val="0050225C"/>
    <w:rsid w:val="005037F1"/>
    <w:rsid w:val="0050524F"/>
    <w:rsid w:val="00505385"/>
    <w:rsid w:val="0050575C"/>
    <w:rsid w:val="0050644D"/>
    <w:rsid w:val="00506994"/>
    <w:rsid w:val="00506A55"/>
    <w:rsid w:val="005102A1"/>
    <w:rsid w:val="00511022"/>
    <w:rsid w:val="0051290D"/>
    <w:rsid w:val="00516242"/>
    <w:rsid w:val="00516A52"/>
    <w:rsid w:val="00516E7B"/>
    <w:rsid w:val="00517C51"/>
    <w:rsid w:val="00517E16"/>
    <w:rsid w:val="0052525C"/>
    <w:rsid w:val="0052536C"/>
    <w:rsid w:val="00525F0E"/>
    <w:rsid w:val="0052665C"/>
    <w:rsid w:val="00526B9C"/>
    <w:rsid w:val="00527200"/>
    <w:rsid w:val="005272AB"/>
    <w:rsid w:val="00527467"/>
    <w:rsid w:val="00531B39"/>
    <w:rsid w:val="00532556"/>
    <w:rsid w:val="00532BE0"/>
    <w:rsid w:val="005332B5"/>
    <w:rsid w:val="0053462B"/>
    <w:rsid w:val="00536BD2"/>
    <w:rsid w:val="0053708B"/>
    <w:rsid w:val="00540168"/>
    <w:rsid w:val="00540535"/>
    <w:rsid w:val="0054151B"/>
    <w:rsid w:val="005416C0"/>
    <w:rsid w:val="00541785"/>
    <w:rsid w:val="00542A28"/>
    <w:rsid w:val="00543133"/>
    <w:rsid w:val="0054373F"/>
    <w:rsid w:val="00543935"/>
    <w:rsid w:val="00545CD7"/>
    <w:rsid w:val="00545E52"/>
    <w:rsid w:val="00546B1C"/>
    <w:rsid w:val="00546DA8"/>
    <w:rsid w:val="00547081"/>
    <w:rsid w:val="00547C1B"/>
    <w:rsid w:val="00551201"/>
    <w:rsid w:val="0055120D"/>
    <w:rsid w:val="005529B6"/>
    <w:rsid w:val="00553B28"/>
    <w:rsid w:val="00554049"/>
    <w:rsid w:val="0055410E"/>
    <w:rsid w:val="0055438D"/>
    <w:rsid w:val="00554CC0"/>
    <w:rsid w:val="00555191"/>
    <w:rsid w:val="005555A1"/>
    <w:rsid w:val="00556312"/>
    <w:rsid w:val="0055638F"/>
    <w:rsid w:val="0055647B"/>
    <w:rsid w:val="005571CE"/>
    <w:rsid w:val="005578C1"/>
    <w:rsid w:val="005603A0"/>
    <w:rsid w:val="005610D2"/>
    <w:rsid w:val="00562DFB"/>
    <w:rsid w:val="00564494"/>
    <w:rsid w:val="0056465A"/>
    <w:rsid w:val="00564871"/>
    <w:rsid w:val="00565301"/>
    <w:rsid w:val="00565A87"/>
    <w:rsid w:val="00566560"/>
    <w:rsid w:val="005672A2"/>
    <w:rsid w:val="00570D04"/>
    <w:rsid w:val="00571377"/>
    <w:rsid w:val="005713E4"/>
    <w:rsid w:val="0057197C"/>
    <w:rsid w:val="005734CB"/>
    <w:rsid w:val="00573EF9"/>
    <w:rsid w:val="00574187"/>
    <w:rsid w:val="005750B9"/>
    <w:rsid w:val="0057675A"/>
    <w:rsid w:val="005774D4"/>
    <w:rsid w:val="0058070F"/>
    <w:rsid w:val="00580E1F"/>
    <w:rsid w:val="005811F8"/>
    <w:rsid w:val="00581473"/>
    <w:rsid w:val="00581F79"/>
    <w:rsid w:val="0058355D"/>
    <w:rsid w:val="005837A5"/>
    <w:rsid w:val="00584184"/>
    <w:rsid w:val="005842FB"/>
    <w:rsid w:val="005845E2"/>
    <w:rsid w:val="005851AA"/>
    <w:rsid w:val="0058555F"/>
    <w:rsid w:val="005856AC"/>
    <w:rsid w:val="00585C3C"/>
    <w:rsid w:val="005870CA"/>
    <w:rsid w:val="00587162"/>
    <w:rsid w:val="00587D66"/>
    <w:rsid w:val="00587E15"/>
    <w:rsid w:val="005902C5"/>
    <w:rsid w:val="00590B25"/>
    <w:rsid w:val="0059108A"/>
    <w:rsid w:val="005919BB"/>
    <w:rsid w:val="005923D9"/>
    <w:rsid w:val="00592D9E"/>
    <w:rsid w:val="005941A0"/>
    <w:rsid w:val="00596305"/>
    <w:rsid w:val="005963CF"/>
    <w:rsid w:val="0059723E"/>
    <w:rsid w:val="00597C24"/>
    <w:rsid w:val="005A16A6"/>
    <w:rsid w:val="005A17B8"/>
    <w:rsid w:val="005A1E16"/>
    <w:rsid w:val="005A207C"/>
    <w:rsid w:val="005A25A9"/>
    <w:rsid w:val="005A4345"/>
    <w:rsid w:val="005A45ED"/>
    <w:rsid w:val="005A556C"/>
    <w:rsid w:val="005A5B65"/>
    <w:rsid w:val="005A5F6C"/>
    <w:rsid w:val="005A633C"/>
    <w:rsid w:val="005A648E"/>
    <w:rsid w:val="005A69B2"/>
    <w:rsid w:val="005A7C56"/>
    <w:rsid w:val="005B0B12"/>
    <w:rsid w:val="005B0ECA"/>
    <w:rsid w:val="005B1AD9"/>
    <w:rsid w:val="005B1F27"/>
    <w:rsid w:val="005B32CD"/>
    <w:rsid w:val="005B3370"/>
    <w:rsid w:val="005B3441"/>
    <w:rsid w:val="005B407C"/>
    <w:rsid w:val="005B4C33"/>
    <w:rsid w:val="005B5EDD"/>
    <w:rsid w:val="005B6E33"/>
    <w:rsid w:val="005B7243"/>
    <w:rsid w:val="005C1608"/>
    <w:rsid w:val="005C269D"/>
    <w:rsid w:val="005C3381"/>
    <w:rsid w:val="005C3797"/>
    <w:rsid w:val="005C3F16"/>
    <w:rsid w:val="005C635B"/>
    <w:rsid w:val="005C72F8"/>
    <w:rsid w:val="005C7CD7"/>
    <w:rsid w:val="005D00A9"/>
    <w:rsid w:val="005D22A5"/>
    <w:rsid w:val="005D2790"/>
    <w:rsid w:val="005D2C18"/>
    <w:rsid w:val="005D34D3"/>
    <w:rsid w:val="005D34F6"/>
    <w:rsid w:val="005D41F8"/>
    <w:rsid w:val="005D486F"/>
    <w:rsid w:val="005D5121"/>
    <w:rsid w:val="005D621C"/>
    <w:rsid w:val="005D6335"/>
    <w:rsid w:val="005D6484"/>
    <w:rsid w:val="005D64BF"/>
    <w:rsid w:val="005D7C99"/>
    <w:rsid w:val="005D7FA7"/>
    <w:rsid w:val="005E02C4"/>
    <w:rsid w:val="005E0810"/>
    <w:rsid w:val="005E1743"/>
    <w:rsid w:val="005E493A"/>
    <w:rsid w:val="005E553D"/>
    <w:rsid w:val="005E560F"/>
    <w:rsid w:val="005E747D"/>
    <w:rsid w:val="005F0766"/>
    <w:rsid w:val="005F086F"/>
    <w:rsid w:val="005F0FBB"/>
    <w:rsid w:val="005F2933"/>
    <w:rsid w:val="005F2D37"/>
    <w:rsid w:val="005F2FE7"/>
    <w:rsid w:val="005F3389"/>
    <w:rsid w:val="005F3A1E"/>
    <w:rsid w:val="005F3D75"/>
    <w:rsid w:val="005F3E45"/>
    <w:rsid w:val="005F3F0B"/>
    <w:rsid w:val="005F41EB"/>
    <w:rsid w:val="005F423E"/>
    <w:rsid w:val="005F5305"/>
    <w:rsid w:val="0060025B"/>
    <w:rsid w:val="00600679"/>
    <w:rsid w:val="006023F4"/>
    <w:rsid w:val="006034B4"/>
    <w:rsid w:val="006035AD"/>
    <w:rsid w:val="00604289"/>
    <w:rsid w:val="00604291"/>
    <w:rsid w:val="006042EE"/>
    <w:rsid w:val="00611E77"/>
    <w:rsid w:val="0061255D"/>
    <w:rsid w:val="0061352F"/>
    <w:rsid w:val="0061357E"/>
    <w:rsid w:val="006144AC"/>
    <w:rsid w:val="006145ED"/>
    <w:rsid w:val="00614F6F"/>
    <w:rsid w:val="00616363"/>
    <w:rsid w:val="0061771C"/>
    <w:rsid w:val="00617764"/>
    <w:rsid w:val="00617883"/>
    <w:rsid w:val="00617C8F"/>
    <w:rsid w:val="006209A8"/>
    <w:rsid w:val="00622337"/>
    <w:rsid w:val="00622B77"/>
    <w:rsid w:val="00624202"/>
    <w:rsid w:val="00624CF9"/>
    <w:rsid w:val="00624F60"/>
    <w:rsid w:val="006259DC"/>
    <w:rsid w:val="00625A04"/>
    <w:rsid w:val="00625A1A"/>
    <w:rsid w:val="00626F55"/>
    <w:rsid w:val="00627002"/>
    <w:rsid w:val="0063092F"/>
    <w:rsid w:val="00631DB1"/>
    <w:rsid w:val="006332C3"/>
    <w:rsid w:val="0063335D"/>
    <w:rsid w:val="006340E0"/>
    <w:rsid w:val="0063445F"/>
    <w:rsid w:val="0063486A"/>
    <w:rsid w:val="0063540D"/>
    <w:rsid w:val="0063747E"/>
    <w:rsid w:val="00640C4E"/>
    <w:rsid w:val="00640E97"/>
    <w:rsid w:val="00641141"/>
    <w:rsid w:val="00642025"/>
    <w:rsid w:val="00642C13"/>
    <w:rsid w:val="006448F1"/>
    <w:rsid w:val="00645B1C"/>
    <w:rsid w:val="00646264"/>
    <w:rsid w:val="00646564"/>
    <w:rsid w:val="00646858"/>
    <w:rsid w:val="00650473"/>
    <w:rsid w:val="00650A3A"/>
    <w:rsid w:val="00650A45"/>
    <w:rsid w:val="00650AE6"/>
    <w:rsid w:val="00651D80"/>
    <w:rsid w:val="00651F6D"/>
    <w:rsid w:val="00651FB9"/>
    <w:rsid w:val="006520B1"/>
    <w:rsid w:val="006523C3"/>
    <w:rsid w:val="00652C4A"/>
    <w:rsid w:val="00654B88"/>
    <w:rsid w:val="00654E9E"/>
    <w:rsid w:val="00654EEE"/>
    <w:rsid w:val="00655707"/>
    <w:rsid w:val="00655D91"/>
    <w:rsid w:val="006569E6"/>
    <w:rsid w:val="00656F40"/>
    <w:rsid w:val="00656F9E"/>
    <w:rsid w:val="00657A01"/>
    <w:rsid w:val="00657B23"/>
    <w:rsid w:val="00660D0C"/>
    <w:rsid w:val="0066255A"/>
    <w:rsid w:val="006649C7"/>
    <w:rsid w:val="00664B4F"/>
    <w:rsid w:val="00664B83"/>
    <w:rsid w:val="006651B8"/>
    <w:rsid w:val="00665C81"/>
    <w:rsid w:val="006664E6"/>
    <w:rsid w:val="00666DF5"/>
    <w:rsid w:val="00670F76"/>
    <w:rsid w:val="00671431"/>
    <w:rsid w:val="00673697"/>
    <w:rsid w:val="0067474B"/>
    <w:rsid w:val="0067532B"/>
    <w:rsid w:val="006766BB"/>
    <w:rsid w:val="00676912"/>
    <w:rsid w:val="00676940"/>
    <w:rsid w:val="00680140"/>
    <w:rsid w:val="00681177"/>
    <w:rsid w:val="006818CA"/>
    <w:rsid w:val="00683589"/>
    <w:rsid w:val="00683990"/>
    <w:rsid w:val="00683BD2"/>
    <w:rsid w:val="00683E2D"/>
    <w:rsid w:val="006847B4"/>
    <w:rsid w:val="006851CE"/>
    <w:rsid w:val="00685896"/>
    <w:rsid w:val="00685C87"/>
    <w:rsid w:val="00685F5F"/>
    <w:rsid w:val="00686605"/>
    <w:rsid w:val="00687590"/>
    <w:rsid w:val="0068767D"/>
    <w:rsid w:val="006877A5"/>
    <w:rsid w:val="00687E7E"/>
    <w:rsid w:val="00690325"/>
    <w:rsid w:val="00691236"/>
    <w:rsid w:val="0069140C"/>
    <w:rsid w:val="00691BA6"/>
    <w:rsid w:val="00691E08"/>
    <w:rsid w:val="00691EF1"/>
    <w:rsid w:val="0069307E"/>
    <w:rsid w:val="006938F4"/>
    <w:rsid w:val="00694607"/>
    <w:rsid w:val="0069474C"/>
    <w:rsid w:val="00694A7A"/>
    <w:rsid w:val="00695A0C"/>
    <w:rsid w:val="00697AC1"/>
    <w:rsid w:val="006A026A"/>
    <w:rsid w:val="006A217B"/>
    <w:rsid w:val="006A2204"/>
    <w:rsid w:val="006A31D9"/>
    <w:rsid w:val="006A3614"/>
    <w:rsid w:val="006A3B20"/>
    <w:rsid w:val="006A41B1"/>
    <w:rsid w:val="006A56BE"/>
    <w:rsid w:val="006A5B84"/>
    <w:rsid w:val="006A6A4B"/>
    <w:rsid w:val="006A6A73"/>
    <w:rsid w:val="006B03C9"/>
    <w:rsid w:val="006B0AC3"/>
    <w:rsid w:val="006B1AB3"/>
    <w:rsid w:val="006B3B13"/>
    <w:rsid w:val="006B475E"/>
    <w:rsid w:val="006B47CF"/>
    <w:rsid w:val="006B49AC"/>
    <w:rsid w:val="006B4C57"/>
    <w:rsid w:val="006B4FDD"/>
    <w:rsid w:val="006B61B0"/>
    <w:rsid w:val="006B7683"/>
    <w:rsid w:val="006C0645"/>
    <w:rsid w:val="006C0F4A"/>
    <w:rsid w:val="006C1577"/>
    <w:rsid w:val="006C1B9C"/>
    <w:rsid w:val="006C25C4"/>
    <w:rsid w:val="006C3377"/>
    <w:rsid w:val="006C387C"/>
    <w:rsid w:val="006C4913"/>
    <w:rsid w:val="006C4F5C"/>
    <w:rsid w:val="006C5938"/>
    <w:rsid w:val="006C7052"/>
    <w:rsid w:val="006C7CFD"/>
    <w:rsid w:val="006C7D66"/>
    <w:rsid w:val="006D02D2"/>
    <w:rsid w:val="006D0E4F"/>
    <w:rsid w:val="006D1533"/>
    <w:rsid w:val="006D170A"/>
    <w:rsid w:val="006D1BD7"/>
    <w:rsid w:val="006D2672"/>
    <w:rsid w:val="006D27AF"/>
    <w:rsid w:val="006D3009"/>
    <w:rsid w:val="006D3E76"/>
    <w:rsid w:val="006D49A1"/>
    <w:rsid w:val="006D5D77"/>
    <w:rsid w:val="006D5F8F"/>
    <w:rsid w:val="006D7ED9"/>
    <w:rsid w:val="006E225F"/>
    <w:rsid w:val="006E48DB"/>
    <w:rsid w:val="006E4BB0"/>
    <w:rsid w:val="006E52BD"/>
    <w:rsid w:val="006E54F7"/>
    <w:rsid w:val="006E568C"/>
    <w:rsid w:val="006E5796"/>
    <w:rsid w:val="006E5C2F"/>
    <w:rsid w:val="006E5DD4"/>
    <w:rsid w:val="006E6FEF"/>
    <w:rsid w:val="006F2CB9"/>
    <w:rsid w:val="006F32BA"/>
    <w:rsid w:val="006F59EE"/>
    <w:rsid w:val="006F5AAB"/>
    <w:rsid w:val="007002F4"/>
    <w:rsid w:val="00701EBD"/>
    <w:rsid w:val="00705ED2"/>
    <w:rsid w:val="007064CC"/>
    <w:rsid w:val="00706A61"/>
    <w:rsid w:val="00706E6B"/>
    <w:rsid w:val="00706F6B"/>
    <w:rsid w:val="007072C9"/>
    <w:rsid w:val="00707590"/>
    <w:rsid w:val="00707B63"/>
    <w:rsid w:val="00707C21"/>
    <w:rsid w:val="00707ECC"/>
    <w:rsid w:val="00710D9C"/>
    <w:rsid w:val="0071179D"/>
    <w:rsid w:val="007130BE"/>
    <w:rsid w:val="0071317A"/>
    <w:rsid w:val="007134EF"/>
    <w:rsid w:val="007136FE"/>
    <w:rsid w:val="007137D9"/>
    <w:rsid w:val="0071394A"/>
    <w:rsid w:val="00713BBB"/>
    <w:rsid w:val="00715B0D"/>
    <w:rsid w:val="00715C3D"/>
    <w:rsid w:val="0071603C"/>
    <w:rsid w:val="007167E9"/>
    <w:rsid w:val="007178E0"/>
    <w:rsid w:val="007208A8"/>
    <w:rsid w:val="00720BDC"/>
    <w:rsid w:val="00720C06"/>
    <w:rsid w:val="00720D66"/>
    <w:rsid w:val="00721319"/>
    <w:rsid w:val="00721B9D"/>
    <w:rsid w:val="00721C0F"/>
    <w:rsid w:val="00721E33"/>
    <w:rsid w:val="007225EC"/>
    <w:rsid w:val="0072260A"/>
    <w:rsid w:val="007242DA"/>
    <w:rsid w:val="00724465"/>
    <w:rsid w:val="00724B45"/>
    <w:rsid w:val="007252F9"/>
    <w:rsid w:val="007269FC"/>
    <w:rsid w:val="00727103"/>
    <w:rsid w:val="0072766B"/>
    <w:rsid w:val="00727D90"/>
    <w:rsid w:val="00727F2A"/>
    <w:rsid w:val="00731948"/>
    <w:rsid w:val="00731E67"/>
    <w:rsid w:val="007322FA"/>
    <w:rsid w:val="00734488"/>
    <w:rsid w:val="00734768"/>
    <w:rsid w:val="0073493C"/>
    <w:rsid w:val="00734D53"/>
    <w:rsid w:val="00734D58"/>
    <w:rsid w:val="00735017"/>
    <w:rsid w:val="00735504"/>
    <w:rsid w:val="00737982"/>
    <w:rsid w:val="00737D29"/>
    <w:rsid w:val="00737D7F"/>
    <w:rsid w:val="007404AF"/>
    <w:rsid w:val="00740668"/>
    <w:rsid w:val="00740C3B"/>
    <w:rsid w:val="00740C68"/>
    <w:rsid w:val="007413D1"/>
    <w:rsid w:val="00743011"/>
    <w:rsid w:val="00743F8D"/>
    <w:rsid w:val="00744F08"/>
    <w:rsid w:val="00745425"/>
    <w:rsid w:val="007458D1"/>
    <w:rsid w:val="00745FA8"/>
    <w:rsid w:val="00747823"/>
    <w:rsid w:val="00747B8E"/>
    <w:rsid w:val="00747D6E"/>
    <w:rsid w:val="00747EAA"/>
    <w:rsid w:val="0075011D"/>
    <w:rsid w:val="00750243"/>
    <w:rsid w:val="007512ED"/>
    <w:rsid w:val="00751851"/>
    <w:rsid w:val="007527F1"/>
    <w:rsid w:val="00752C5F"/>
    <w:rsid w:val="00752F80"/>
    <w:rsid w:val="0075317C"/>
    <w:rsid w:val="00753616"/>
    <w:rsid w:val="00754477"/>
    <w:rsid w:val="00754B90"/>
    <w:rsid w:val="0075518A"/>
    <w:rsid w:val="007554F4"/>
    <w:rsid w:val="00755D69"/>
    <w:rsid w:val="007563B6"/>
    <w:rsid w:val="00757319"/>
    <w:rsid w:val="0075780E"/>
    <w:rsid w:val="0075784F"/>
    <w:rsid w:val="00757C7B"/>
    <w:rsid w:val="00760090"/>
    <w:rsid w:val="00761723"/>
    <w:rsid w:val="0076251E"/>
    <w:rsid w:val="00763207"/>
    <w:rsid w:val="00763B7D"/>
    <w:rsid w:val="00764175"/>
    <w:rsid w:val="00764FD0"/>
    <w:rsid w:val="00765134"/>
    <w:rsid w:val="007675E8"/>
    <w:rsid w:val="00770C36"/>
    <w:rsid w:val="00770E7C"/>
    <w:rsid w:val="0077108E"/>
    <w:rsid w:val="007713C7"/>
    <w:rsid w:val="00772318"/>
    <w:rsid w:val="00772B1F"/>
    <w:rsid w:val="00772E0C"/>
    <w:rsid w:val="00773398"/>
    <w:rsid w:val="00773F16"/>
    <w:rsid w:val="007747C1"/>
    <w:rsid w:val="00775007"/>
    <w:rsid w:val="00775775"/>
    <w:rsid w:val="00776A7B"/>
    <w:rsid w:val="00777159"/>
    <w:rsid w:val="00777629"/>
    <w:rsid w:val="00777754"/>
    <w:rsid w:val="00777DCB"/>
    <w:rsid w:val="0078004D"/>
    <w:rsid w:val="007810A7"/>
    <w:rsid w:val="007812C1"/>
    <w:rsid w:val="007813E9"/>
    <w:rsid w:val="00781AED"/>
    <w:rsid w:val="00782D38"/>
    <w:rsid w:val="0078343A"/>
    <w:rsid w:val="00785242"/>
    <w:rsid w:val="0078567F"/>
    <w:rsid w:val="00786936"/>
    <w:rsid w:val="0079003E"/>
    <w:rsid w:val="007911F5"/>
    <w:rsid w:val="007925C3"/>
    <w:rsid w:val="00792EEB"/>
    <w:rsid w:val="00793BA1"/>
    <w:rsid w:val="00795132"/>
    <w:rsid w:val="00795845"/>
    <w:rsid w:val="0079669D"/>
    <w:rsid w:val="00796C43"/>
    <w:rsid w:val="00796D1A"/>
    <w:rsid w:val="00796D91"/>
    <w:rsid w:val="00797630"/>
    <w:rsid w:val="007A0C21"/>
    <w:rsid w:val="007A117E"/>
    <w:rsid w:val="007A1FEE"/>
    <w:rsid w:val="007A20A3"/>
    <w:rsid w:val="007A21F7"/>
    <w:rsid w:val="007A3F15"/>
    <w:rsid w:val="007A43C9"/>
    <w:rsid w:val="007A4487"/>
    <w:rsid w:val="007A4B13"/>
    <w:rsid w:val="007A4E76"/>
    <w:rsid w:val="007A58D0"/>
    <w:rsid w:val="007A5C3B"/>
    <w:rsid w:val="007A5F89"/>
    <w:rsid w:val="007A6313"/>
    <w:rsid w:val="007A72A7"/>
    <w:rsid w:val="007A7612"/>
    <w:rsid w:val="007A7A23"/>
    <w:rsid w:val="007B0985"/>
    <w:rsid w:val="007B2EC4"/>
    <w:rsid w:val="007B309F"/>
    <w:rsid w:val="007B30EC"/>
    <w:rsid w:val="007B4E25"/>
    <w:rsid w:val="007B772E"/>
    <w:rsid w:val="007B7A1F"/>
    <w:rsid w:val="007C0F65"/>
    <w:rsid w:val="007C0F76"/>
    <w:rsid w:val="007C17A9"/>
    <w:rsid w:val="007C1A04"/>
    <w:rsid w:val="007C1A26"/>
    <w:rsid w:val="007C1E10"/>
    <w:rsid w:val="007C20C9"/>
    <w:rsid w:val="007C3596"/>
    <w:rsid w:val="007C4383"/>
    <w:rsid w:val="007C4F1C"/>
    <w:rsid w:val="007C5219"/>
    <w:rsid w:val="007C66C7"/>
    <w:rsid w:val="007C7304"/>
    <w:rsid w:val="007C7B82"/>
    <w:rsid w:val="007C7BDF"/>
    <w:rsid w:val="007C7F5D"/>
    <w:rsid w:val="007D05B6"/>
    <w:rsid w:val="007D0DF6"/>
    <w:rsid w:val="007D0FFD"/>
    <w:rsid w:val="007D2661"/>
    <w:rsid w:val="007D2CF1"/>
    <w:rsid w:val="007D2EB2"/>
    <w:rsid w:val="007D306C"/>
    <w:rsid w:val="007D45DA"/>
    <w:rsid w:val="007D5FF8"/>
    <w:rsid w:val="007D60C4"/>
    <w:rsid w:val="007D6A28"/>
    <w:rsid w:val="007D74E6"/>
    <w:rsid w:val="007E027A"/>
    <w:rsid w:val="007E2D41"/>
    <w:rsid w:val="007E3F48"/>
    <w:rsid w:val="007E48DD"/>
    <w:rsid w:val="007E4E6A"/>
    <w:rsid w:val="007E573A"/>
    <w:rsid w:val="007E5DDB"/>
    <w:rsid w:val="007E5FC3"/>
    <w:rsid w:val="007E6815"/>
    <w:rsid w:val="007E74A6"/>
    <w:rsid w:val="007E78C8"/>
    <w:rsid w:val="007E7B04"/>
    <w:rsid w:val="007E7D7B"/>
    <w:rsid w:val="007E7E00"/>
    <w:rsid w:val="007F0AE6"/>
    <w:rsid w:val="007F13BE"/>
    <w:rsid w:val="007F142B"/>
    <w:rsid w:val="007F38B9"/>
    <w:rsid w:val="007F397A"/>
    <w:rsid w:val="007F3DE1"/>
    <w:rsid w:val="007F4773"/>
    <w:rsid w:val="007F4F89"/>
    <w:rsid w:val="007F5C16"/>
    <w:rsid w:val="007F65CA"/>
    <w:rsid w:val="00800072"/>
    <w:rsid w:val="00800466"/>
    <w:rsid w:val="0080078F"/>
    <w:rsid w:val="00801187"/>
    <w:rsid w:val="00801749"/>
    <w:rsid w:val="00801BD5"/>
    <w:rsid w:val="00802344"/>
    <w:rsid w:val="00802611"/>
    <w:rsid w:val="00802BB7"/>
    <w:rsid w:val="00803212"/>
    <w:rsid w:val="008035DB"/>
    <w:rsid w:val="00804431"/>
    <w:rsid w:val="00804B05"/>
    <w:rsid w:val="00805262"/>
    <w:rsid w:val="008075D0"/>
    <w:rsid w:val="00807FAB"/>
    <w:rsid w:val="00812818"/>
    <w:rsid w:val="008131D6"/>
    <w:rsid w:val="008137A8"/>
    <w:rsid w:val="00813E8E"/>
    <w:rsid w:val="0082120B"/>
    <w:rsid w:val="0082126D"/>
    <w:rsid w:val="008216BF"/>
    <w:rsid w:val="00821C2F"/>
    <w:rsid w:val="00822107"/>
    <w:rsid w:val="0082233B"/>
    <w:rsid w:val="008233A8"/>
    <w:rsid w:val="008236DD"/>
    <w:rsid w:val="0082427B"/>
    <w:rsid w:val="0082487B"/>
    <w:rsid w:val="0082516A"/>
    <w:rsid w:val="00826AB3"/>
    <w:rsid w:val="0082721D"/>
    <w:rsid w:val="008273F2"/>
    <w:rsid w:val="0083003B"/>
    <w:rsid w:val="00830509"/>
    <w:rsid w:val="0083059C"/>
    <w:rsid w:val="0083105A"/>
    <w:rsid w:val="008310D4"/>
    <w:rsid w:val="00831547"/>
    <w:rsid w:val="00831659"/>
    <w:rsid w:val="0083233C"/>
    <w:rsid w:val="00832DA9"/>
    <w:rsid w:val="00833040"/>
    <w:rsid w:val="00833683"/>
    <w:rsid w:val="008337AD"/>
    <w:rsid w:val="0083394E"/>
    <w:rsid w:val="00833EB5"/>
    <w:rsid w:val="00834482"/>
    <w:rsid w:val="008352AB"/>
    <w:rsid w:val="0083634A"/>
    <w:rsid w:val="00837B77"/>
    <w:rsid w:val="00840028"/>
    <w:rsid w:val="008400D3"/>
    <w:rsid w:val="008420B2"/>
    <w:rsid w:val="008429AE"/>
    <w:rsid w:val="008435D0"/>
    <w:rsid w:val="00844D7B"/>
    <w:rsid w:val="0084510D"/>
    <w:rsid w:val="00845745"/>
    <w:rsid w:val="00845775"/>
    <w:rsid w:val="00845BBF"/>
    <w:rsid w:val="008466DD"/>
    <w:rsid w:val="00846794"/>
    <w:rsid w:val="00851748"/>
    <w:rsid w:val="008523CE"/>
    <w:rsid w:val="00852429"/>
    <w:rsid w:val="008525A2"/>
    <w:rsid w:val="00852688"/>
    <w:rsid w:val="00852720"/>
    <w:rsid w:val="00852FF2"/>
    <w:rsid w:val="00853A71"/>
    <w:rsid w:val="008542BB"/>
    <w:rsid w:val="00854607"/>
    <w:rsid w:val="00855096"/>
    <w:rsid w:val="008576EA"/>
    <w:rsid w:val="00860053"/>
    <w:rsid w:val="00860D05"/>
    <w:rsid w:val="00860E81"/>
    <w:rsid w:val="008616A6"/>
    <w:rsid w:val="008625A8"/>
    <w:rsid w:val="00862959"/>
    <w:rsid w:val="008650FE"/>
    <w:rsid w:val="00865D86"/>
    <w:rsid w:val="0086655E"/>
    <w:rsid w:val="00867F99"/>
    <w:rsid w:val="0087112A"/>
    <w:rsid w:val="00872D4B"/>
    <w:rsid w:val="00872DA6"/>
    <w:rsid w:val="00872F65"/>
    <w:rsid w:val="00873702"/>
    <w:rsid w:val="00873E89"/>
    <w:rsid w:val="008746C8"/>
    <w:rsid w:val="0087472B"/>
    <w:rsid w:val="00875000"/>
    <w:rsid w:val="008754CF"/>
    <w:rsid w:val="00876477"/>
    <w:rsid w:val="00876F6A"/>
    <w:rsid w:val="008775A7"/>
    <w:rsid w:val="0087775E"/>
    <w:rsid w:val="00877FF8"/>
    <w:rsid w:val="008807B0"/>
    <w:rsid w:val="00880AD3"/>
    <w:rsid w:val="00880BDE"/>
    <w:rsid w:val="008814C3"/>
    <w:rsid w:val="0088196E"/>
    <w:rsid w:val="00881D33"/>
    <w:rsid w:val="00881F52"/>
    <w:rsid w:val="0088277B"/>
    <w:rsid w:val="00883828"/>
    <w:rsid w:val="008839E7"/>
    <w:rsid w:val="008842E2"/>
    <w:rsid w:val="008843C7"/>
    <w:rsid w:val="00885EAE"/>
    <w:rsid w:val="008869CA"/>
    <w:rsid w:val="00886BB1"/>
    <w:rsid w:val="00886CF9"/>
    <w:rsid w:val="00887267"/>
    <w:rsid w:val="0089012A"/>
    <w:rsid w:val="00890908"/>
    <w:rsid w:val="00891407"/>
    <w:rsid w:val="00891A46"/>
    <w:rsid w:val="00891A77"/>
    <w:rsid w:val="00894730"/>
    <w:rsid w:val="00895C65"/>
    <w:rsid w:val="00895CBF"/>
    <w:rsid w:val="0089651B"/>
    <w:rsid w:val="0089684F"/>
    <w:rsid w:val="00896BE5"/>
    <w:rsid w:val="00896D9D"/>
    <w:rsid w:val="0089795C"/>
    <w:rsid w:val="00897D9E"/>
    <w:rsid w:val="00897E31"/>
    <w:rsid w:val="008A0D57"/>
    <w:rsid w:val="008A107F"/>
    <w:rsid w:val="008A11A5"/>
    <w:rsid w:val="008A4747"/>
    <w:rsid w:val="008A5DBC"/>
    <w:rsid w:val="008A5FB9"/>
    <w:rsid w:val="008A666F"/>
    <w:rsid w:val="008A692B"/>
    <w:rsid w:val="008A7652"/>
    <w:rsid w:val="008A7811"/>
    <w:rsid w:val="008B004F"/>
    <w:rsid w:val="008B102D"/>
    <w:rsid w:val="008B191F"/>
    <w:rsid w:val="008B2022"/>
    <w:rsid w:val="008B211F"/>
    <w:rsid w:val="008B2564"/>
    <w:rsid w:val="008B2F26"/>
    <w:rsid w:val="008B3918"/>
    <w:rsid w:val="008B4440"/>
    <w:rsid w:val="008B45BF"/>
    <w:rsid w:val="008B4B72"/>
    <w:rsid w:val="008B583A"/>
    <w:rsid w:val="008B6864"/>
    <w:rsid w:val="008B6D7F"/>
    <w:rsid w:val="008B7114"/>
    <w:rsid w:val="008B77AE"/>
    <w:rsid w:val="008C0CF4"/>
    <w:rsid w:val="008C1362"/>
    <w:rsid w:val="008C31A8"/>
    <w:rsid w:val="008C3577"/>
    <w:rsid w:val="008C3967"/>
    <w:rsid w:val="008C48B1"/>
    <w:rsid w:val="008C5094"/>
    <w:rsid w:val="008C548E"/>
    <w:rsid w:val="008C74B3"/>
    <w:rsid w:val="008C7AC1"/>
    <w:rsid w:val="008C7F04"/>
    <w:rsid w:val="008D0848"/>
    <w:rsid w:val="008D122F"/>
    <w:rsid w:val="008D15F1"/>
    <w:rsid w:val="008D1E73"/>
    <w:rsid w:val="008D21FD"/>
    <w:rsid w:val="008D28E2"/>
    <w:rsid w:val="008D310E"/>
    <w:rsid w:val="008D3D2C"/>
    <w:rsid w:val="008D4DB9"/>
    <w:rsid w:val="008D543A"/>
    <w:rsid w:val="008D5B1C"/>
    <w:rsid w:val="008D6E4D"/>
    <w:rsid w:val="008D736E"/>
    <w:rsid w:val="008D76BC"/>
    <w:rsid w:val="008D79DC"/>
    <w:rsid w:val="008E0674"/>
    <w:rsid w:val="008E0AB8"/>
    <w:rsid w:val="008E10A9"/>
    <w:rsid w:val="008E11A0"/>
    <w:rsid w:val="008E1311"/>
    <w:rsid w:val="008E1421"/>
    <w:rsid w:val="008E31CE"/>
    <w:rsid w:val="008E3775"/>
    <w:rsid w:val="008E3A0A"/>
    <w:rsid w:val="008E444E"/>
    <w:rsid w:val="008E59D5"/>
    <w:rsid w:val="008E5CB2"/>
    <w:rsid w:val="008E6666"/>
    <w:rsid w:val="008E6F15"/>
    <w:rsid w:val="008E71C5"/>
    <w:rsid w:val="008E7273"/>
    <w:rsid w:val="008E7296"/>
    <w:rsid w:val="008F00CB"/>
    <w:rsid w:val="008F083D"/>
    <w:rsid w:val="008F1095"/>
    <w:rsid w:val="008F1AFB"/>
    <w:rsid w:val="008F26AA"/>
    <w:rsid w:val="008F30C8"/>
    <w:rsid w:val="008F51AB"/>
    <w:rsid w:val="008F5F0F"/>
    <w:rsid w:val="008F69B7"/>
    <w:rsid w:val="008F6BB9"/>
    <w:rsid w:val="008F7BC3"/>
    <w:rsid w:val="009003F5"/>
    <w:rsid w:val="00900654"/>
    <w:rsid w:val="00901F70"/>
    <w:rsid w:val="00902C3F"/>
    <w:rsid w:val="00903341"/>
    <w:rsid w:val="009035FB"/>
    <w:rsid w:val="00903994"/>
    <w:rsid w:val="00905E0F"/>
    <w:rsid w:val="00905F55"/>
    <w:rsid w:val="00905F85"/>
    <w:rsid w:val="00906B9E"/>
    <w:rsid w:val="00906EC0"/>
    <w:rsid w:val="009075D5"/>
    <w:rsid w:val="00907F04"/>
    <w:rsid w:val="0091189D"/>
    <w:rsid w:val="009127B3"/>
    <w:rsid w:val="00912CE2"/>
    <w:rsid w:val="00912DAF"/>
    <w:rsid w:val="00913877"/>
    <w:rsid w:val="009149C8"/>
    <w:rsid w:val="009150F7"/>
    <w:rsid w:val="009156F5"/>
    <w:rsid w:val="0091756A"/>
    <w:rsid w:val="00917DDA"/>
    <w:rsid w:val="00917F1C"/>
    <w:rsid w:val="00920808"/>
    <w:rsid w:val="00921E22"/>
    <w:rsid w:val="00922777"/>
    <w:rsid w:val="0092333F"/>
    <w:rsid w:val="009270E1"/>
    <w:rsid w:val="00930499"/>
    <w:rsid w:val="00930F40"/>
    <w:rsid w:val="00933F17"/>
    <w:rsid w:val="0093516D"/>
    <w:rsid w:val="0093565C"/>
    <w:rsid w:val="00935A56"/>
    <w:rsid w:val="00936343"/>
    <w:rsid w:val="009364B4"/>
    <w:rsid w:val="00937647"/>
    <w:rsid w:val="00937F5B"/>
    <w:rsid w:val="00940ED1"/>
    <w:rsid w:val="00941484"/>
    <w:rsid w:val="00941F98"/>
    <w:rsid w:val="00942725"/>
    <w:rsid w:val="009452EA"/>
    <w:rsid w:val="0094579E"/>
    <w:rsid w:val="009463BC"/>
    <w:rsid w:val="00946D0F"/>
    <w:rsid w:val="009479FD"/>
    <w:rsid w:val="00947A60"/>
    <w:rsid w:val="009504B1"/>
    <w:rsid w:val="009512D9"/>
    <w:rsid w:val="00951308"/>
    <w:rsid w:val="00953805"/>
    <w:rsid w:val="00953F3A"/>
    <w:rsid w:val="00954371"/>
    <w:rsid w:val="009544B7"/>
    <w:rsid w:val="00955352"/>
    <w:rsid w:val="00955799"/>
    <w:rsid w:val="00956D9B"/>
    <w:rsid w:val="00957AB2"/>
    <w:rsid w:val="009617BA"/>
    <w:rsid w:val="0096360E"/>
    <w:rsid w:val="00963849"/>
    <w:rsid w:val="00963ECC"/>
    <w:rsid w:val="00964FD9"/>
    <w:rsid w:val="009653F3"/>
    <w:rsid w:val="0096775C"/>
    <w:rsid w:val="00967A69"/>
    <w:rsid w:val="009700F8"/>
    <w:rsid w:val="00970215"/>
    <w:rsid w:val="009703D5"/>
    <w:rsid w:val="00970400"/>
    <w:rsid w:val="00970C28"/>
    <w:rsid w:val="00971E0F"/>
    <w:rsid w:val="0097205A"/>
    <w:rsid w:val="009721F3"/>
    <w:rsid w:val="00973954"/>
    <w:rsid w:val="009740F3"/>
    <w:rsid w:val="00974871"/>
    <w:rsid w:val="00975F73"/>
    <w:rsid w:val="00976919"/>
    <w:rsid w:val="009806A7"/>
    <w:rsid w:val="00981447"/>
    <w:rsid w:val="00981653"/>
    <w:rsid w:val="00981D56"/>
    <w:rsid w:val="009821C8"/>
    <w:rsid w:val="009826ED"/>
    <w:rsid w:val="009835AA"/>
    <w:rsid w:val="00984323"/>
    <w:rsid w:val="00985551"/>
    <w:rsid w:val="009856E0"/>
    <w:rsid w:val="0098573F"/>
    <w:rsid w:val="00985955"/>
    <w:rsid w:val="00986C63"/>
    <w:rsid w:val="00987797"/>
    <w:rsid w:val="00987CCF"/>
    <w:rsid w:val="00990026"/>
    <w:rsid w:val="00990B29"/>
    <w:rsid w:val="009932A5"/>
    <w:rsid w:val="009945DA"/>
    <w:rsid w:val="00996017"/>
    <w:rsid w:val="0099688F"/>
    <w:rsid w:val="009968E0"/>
    <w:rsid w:val="00996B53"/>
    <w:rsid w:val="00997453"/>
    <w:rsid w:val="009A0B0F"/>
    <w:rsid w:val="009A0B1C"/>
    <w:rsid w:val="009A154E"/>
    <w:rsid w:val="009A2327"/>
    <w:rsid w:val="009A33E2"/>
    <w:rsid w:val="009A3554"/>
    <w:rsid w:val="009A3A37"/>
    <w:rsid w:val="009A5A99"/>
    <w:rsid w:val="009A6995"/>
    <w:rsid w:val="009A6C0C"/>
    <w:rsid w:val="009B15C3"/>
    <w:rsid w:val="009B3163"/>
    <w:rsid w:val="009B350B"/>
    <w:rsid w:val="009B4AF6"/>
    <w:rsid w:val="009B4E36"/>
    <w:rsid w:val="009B5C4B"/>
    <w:rsid w:val="009B6169"/>
    <w:rsid w:val="009B63E6"/>
    <w:rsid w:val="009B643F"/>
    <w:rsid w:val="009B7469"/>
    <w:rsid w:val="009B7B89"/>
    <w:rsid w:val="009C0E30"/>
    <w:rsid w:val="009C15CE"/>
    <w:rsid w:val="009C169C"/>
    <w:rsid w:val="009C2F0A"/>
    <w:rsid w:val="009C7E06"/>
    <w:rsid w:val="009D0D51"/>
    <w:rsid w:val="009D0EE2"/>
    <w:rsid w:val="009D1C10"/>
    <w:rsid w:val="009D245C"/>
    <w:rsid w:val="009D2F60"/>
    <w:rsid w:val="009D3FB8"/>
    <w:rsid w:val="009D3FCA"/>
    <w:rsid w:val="009D4328"/>
    <w:rsid w:val="009D4867"/>
    <w:rsid w:val="009D5518"/>
    <w:rsid w:val="009D6BAC"/>
    <w:rsid w:val="009D6CF8"/>
    <w:rsid w:val="009D76E3"/>
    <w:rsid w:val="009D7785"/>
    <w:rsid w:val="009E0B17"/>
    <w:rsid w:val="009E1904"/>
    <w:rsid w:val="009E241E"/>
    <w:rsid w:val="009E2804"/>
    <w:rsid w:val="009E2930"/>
    <w:rsid w:val="009E29AC"/>
    <w:rsid w:val="009E3473"/>
    <w:rsid w:val="009E3479"/>
    <w:rsid w:val="009E4257"/>
    <w:rsid w:val="009E48A4"/>
    <w:rsid w:val="009E4D71"/>
    <w:rsid w:val="009E6B7D"/>
    <w:rsid w:val="009E73D3"/>
    <w:rsid w:val="009F016A"/>
    <w:rsid w:val="009F01D5"/>
    <w:rsid w:val="009F10EA"/>
    <w:rsid w:val="009F1613"/>
    <w:rsid w:val="009F22DC"/>
    <w:rsid w:val="009F2805"/>
    <w:rsid w:val="009F2D6F"/>
    <w:rsid w:val="009F3ABB"/>
    <w:rsid w:val="009F3EB6"/>
    <w:rsid w:val="009F50AD"/>
    <w:rsid w:val="009F5D33"/>
    <w:rsid w:val="009F6465"/>
    <w:rsid w:val="009F68A6"/>
    <w:rsid w:val="009F6B7F"/>
    <w:rsid w:val="009F6E92"/>
    <w:rsid w:val="00A000E2"/>
    <w:rsid w:val="00A00CDB"/>
    <w:rsid w:val="00A01509"/>
    <w:rsid w:val="00A0169E"/>
    <w:rsid w:val="00A01E4F"/>
    <w:rsid w:val="00A01FEE"/>
    <w:rsid w:val="00A02172"/>
    <w:rsid w:val="00A05F90"/>
    <w:rsid w:val="00A06129"/>
    <w:rsid w:val="00A10B8F"/>
    <w:rsid w:val="00A10FB6"/>
    <w:rsid w:val="00A10FC8"/>
    <w:rsid w:val="00A11008"/>
    <w:rsid w:val="00A11DB7"/>
    <w:rsid w:val="00A1237A"/>
    <w:rsid w:val="00A12487"/>
    <w:rsid w:val="00A12612"/>
    <w:rsid w:val="00A13F63"/>
    <w:rsid w:val="00A144B5"/>
    <w:rsid w:val="00A1587D"/>
    <w:rsid w:val="00A16090"/>
    <w:rsid w:val="00A16270"/>
    <w:rsid w:val="00A168BA"/>
    <w:rsid w:val="00A16949"/>
    <w:rsid w:val="00A200A0"/>
    <w:rsid w:val="00A20932"/>
    <w:rsid w:val="00A215E6"/>
    <w:rsid w:val="00A2353E"/>
    <w:rsid w:val="00A24590"/>
    <w:rsid w:val="00A24F5F"/>
    <w:rsid w:val="00A26490"/>
    <w:rsid w:val="00A26BBF"/>
    <w:rsid w:val="00A27869"/>
    <w:rsid w:val="00A304B6"/>
    <w:rsid w:val="00A31584"/>
    <w:rsid w:val="00A31B72"/>
    <w:rsid w:val="00A31DCA"/>
    <w:rsid w:val="00A32803"/>
    <w:rsid w:val="00A34834"/>
    <w:rsid w:val="00A35876"/>
    <w:rsid w:val="00A35A0C"/>
    <w:rsid w:val="00A36557"/>
    <w:rsid w:val="00A367CE"/>
    <w:rsid w:val="00A3744F"/>
    <w:rsid w:val="00A377A8"/>
    <w:rsid w:val="00A40057"/>
    <w:rsid w:val="00A4025C"/>
    <w:rsid w:val="00A411B4"/>
    <w:rsid w:val="00A41CE9"/>
    <w:rsid w:val="00A431CB"/>
    <w:rsid w:val="00A43C50"/>
    <w:rsid w:val="00A449FE"/>
    <w:rsid w:val="00A463AB"/>
    <w:rsid w:val="00A463DE"/>
    <w:rsid w:val="00A47630"/>
    <w:rsid w:val="00A47848"/>
    <w:rsid w:val="00A47BFF"/>
    <w:rsid w:val="00A5085B"/>
    <w:rsid w:val="00A50D78"/>
    <w:rsid w:val="00A51BB5"/>
    <w:rsid w:val="00A52C27"/>
    <w:rsid w:val="00A5325E"/>
    <w:rsid w:val="00A5459C"/>
    <w:rsid w:val="00A54620"/>
    <w:rsid w:val="00A54C68"/>
    <w:rsid w:val="00A55010"/>
    <w:rsid w:val="00A56D06"/>
    <w:rsid w:val="00A60464"/>
    <w:rsid w:val="00A6059E"/>
    <w:rsid w:val="00A60623"/>
    <w:rsid w:val="00A6134C"/>
    <w:rsid w:val="00A614BF"/>
    <w:rsid w:val="00A6213B"/>
    <w:rsid w:val="00A62166"/>
    <w:rsid w:val="00A62799"/>
    <w:rsid w:val="00A64ED4"/>
    <w:rsid w:val="00A65227"/>
    <w:rsid w:val="00A65BBB"/>
    <w:rsid w:val="00A66DF8"/>
    <w:rsid w:val="00A704A1"/>
    <w:rsid w:val="00A71C65"/>
    <w:rsid w:val="00A71EA0"/>
    <w:rsid w:val="00A7304B"/>
    <w:rsid w:val="00A73470"/>
    <w:rsid w:val="00A734A2"/>
    <w:rsid w:val="00A73B3F"/>
    <w:rsid w:val="00A7548A"/>
    <w:rsid w:val="00A754F3"/>
    <w:rsid w:val="00A75F7C"/>
    <w:rsid w:val="00A76302"/>
    <w:rsid w:val="00A768F8"/>
    <w:rsid w:val="00A77C65"/>
    <w:rsid w:val="00A815C5"/>
    <w:rsid w:val="00A81891"/>
    <w:rsid w:val="00A818B1"/>
    <w:rsid w:val="00A81972"/>
    <w:rsid w:val="00A81AAE"/>
    <w:rsid w:val="00A826A2"/>
    <w:rsid w:val="00A82B9D"/>
    <w:rsid w:val="00A8336B"/>
    <w:rsid w:val="00A84948"/>
    <w:rsid w:val="00A85497"/>
    <w:rsid w:val="00A878CB"/>
    <w:rsid w:val="00A90009"/>
    <w:rsid w:val="00A90ECA"/>
    <w:rsid w:val="00A920D0"/>
    <w:rsid w:val="00A92D53"/>
    <w:rsid w:val="00A943D4"/>
    <w:rsid w:val="00A94728"/>
    <w:rsid w:val="00A949F9"/>
    <w:rsid w:val="00A9520C"/>
    <w:rsid w:val="00A95329"/>
    <w:rsid w:val="00A954BE"/>
    <w:rsid w:val="00A95DEC"/>
    <w:rsid w:val="00A96C09"/>
    <w:rsid w:val="00A96F7E"/>
    <w:rsid w:val="00A97522"/>
    <w:rsid w:val="00A977EE"/>
    <w:rsid w:val="00A9786A"/>
    <w:rsid w:val="00AA02EE"/>
    <w:rsid w:val="00AA1AB1"/>
    <w:rsid w:val="00AA20CA"/>
    <w:rsid w:val="00AA2184"/>
    <w:rsid w:val="00AA302E"/>
    <w:rsid w:val="00AA3A06"/>
    <w:rsid w:val="00AA3B44"/>
    <w:rsid w:val="00AA482C"/>
    <w:rsid w:val="00AA4A60"/>
    <w:rsid w:val="00AA5108"/>
    <w:rsid w:val="00AA5881"/>
    <w:rsid w:val="00AA682E"/>
    <w:rsid w:val="00AA69A0"/>
    <w:rsid w:val="00AA6BD5"/>
    <w:rsid w:val="00AA792C"/>
    <w:rsid w:val="00AA7C34"/>
    <w:rsid w:val="00AB185B"/>
    <w:rsid w:val="00AB1B54"/>
    <w:rsid w:val="00AB363B"/>
    <w:rsid w:val="00AB43DC"/>
    <w:rsid w:val="00AB4430"/>
    <w:rsid w:val="00AB4684"/>
    <w:rsid w:val="00AB5C1D"/>
    <w:rsid w:val="00AB69BB"/>
    <w:rsid w:val="00AB75AA"/>
    <w:rsid w:val="00AC00FA"/>
    <w:rsid w:val="00AC034F"/>
    <w:rsid w:val="00AC039C"/>
    <w:rsid w:val="00AC12DB"/>
    <w:rsid w:val="00AC2089"/>
    <w:rsid w:val="00AC2604"/>
    <w:rsid w:val="00AC26D2"/>
    <w:rsid w:val="00AC3549"/>
    <w:rsid w:val="00AC3957"/>
    <w:rsid w:val="00AC4171"/>
    <w:rsid w:val="00AC48C7"/>
    <w:rsid w:val="00AC49DC"/>
    <w:rsid w:val="00AC4BB7"/>
    <w:rsid w:val="00AC76FF"/>
    <w:rsid w:val="00AC7DAE"/>
    <w:rsid w:val="00AD0064"/>
    <w:rsid w:val="00AD07AF"/>
    <w:rsid w:val="00AD0FB9"/>
    <w:rsid w:val="00AD131E"/>
    <w:rsid w:val="00AD2C20"/>
    <w:rsid w:val="00AD4031"/>
    <w:rsid w:val="00AD6481"/>
    <w:rsid w:val="00AD71A1"/>
    <w:rsid w:val="00AD7473"/>
    <w:rsid w:val="00AD7ABE"/>
    <w:rsid w:val="00AE0352"/>
    <w:rsid w:val="00AE0356"/>
    <w:rsid w:val="00AE0488"/>
    <w:rsid w:val="00AE076F"/>
    <w:rsid w:val="00AE14CB"/>
    <w:rsid w:val="00AE40CE"/>
    <w:rsid w:val="00AE45B9"/>
    <w:rsid w:val="00AE56F1"/>
    <w:rsid w:val="00AE6414"/>
    <w:rsid w:val="00AF020B"/>
    <w:rsid w:val="00AF0F35"/>
    <w:rsid w:val="00AF19C5"/>
    <w:rsid w:val="00AF1EAB"/>
    <w:rsid w:val="00AF32F2"/>
    <w:rsid w:val="00AF4260"/>
    <w:rsid w:val="00AF4AB1"/>
    <w:rsid w:val="00AF5726"/>
    <w:rsid w:val="00AF5954"/>
    <w:rsid w:val="00AF6DA3"/>
    <w:rsid w:val="00AF749B"/>
    <w:rsid w:val="00B00F23"/>
    <w:rsid w:val="00B015D5"/>
    <w:rsid w:val="00B01995"/>
    <w:rsid w:val="00B02F49"/>
    <w:rsid w:val="00B0332B"/>
    <w:rsid w:val="00B03368"/>
    <w:rsid w:val="00B0403C"/>
    <w:rsid w:val="00B04BCE"/>
    <w:rsid w:val="00B06F2C"/>
    <w:rsid w:val="00B07AB4"/>
    <w:rsid w:val="00B10066"/>
    <w:rsid w:val="00B100DC"/>
    <w:rsid w:val="00B107DA"/>
    <w:rsid w:val="00B10964"/>
    <w:rsid w:val="00B10B7A"/>
    <w:rsid w:val="00B11F3B"/>
    <w:rsid w:val="00B122F7"/>
    <w:rsid w:val="00B129FD"/>
    <w:rsid w:val="00B14599"/>
    <w:rsid w:val="00B1513C"/>
    <w:rsid w:val="00B15B63"/>
    <w:rsid w:val="00B15DE7"/>
    <w:rsid w:val="00B16785"/>
    <w:rsid w:val="00B17177"/>
    <w:rsid w:val="00B20108"/>
    <w:rsid w:val="00B20154"/>
    <w:rsid w:val="00B22D81"/>
    <w:rsid w:val="00B22F57"/>
    <w:rsid w:val="00B23F16"/>
    <w:rsid w:val="00B25376"/>
    <w:rsid w:val="00B2660E"/>
    <w:rsid w:val="00B26AA5"/>
    <w:rsid w:val="00B26C9A"/>
    <w:rsid w:val="00B273F0"/>
    <w:rsid w:val="00B309EB"/>
    <w:rsid w:val="00B313B4"/>
    <w:rsid w:val="00B3153A"/>
    <w:rsid w:val="00B316A9"/>
    <w:rsid w:val="00B31BDA"/>
    <w:rsid w:val="00B31CFD"/>
    <w:rsid w:val="00B325D5"/>
    <w:rsid w:val="00B327BB"/>
    <w:rsid w:val="00B328F4"/>
    <w:rsid w:val="00B358AD"/>
    <w:rsid w:val="00B358BD"/>
    <w:rsid w:val="00B35C80"/>
    <w:rsid w:val="00B368AB"/>
    <w:rsid w:val="00B370E7"/>
    <w:rsid w:val="00B405B7"/>
    <w:rsid w:val="00B41A7F"/>
    <w:rsid w:val="00B4277F"/>
    <w:rsid w:val="00B42C51"/>
    <w:rsid w:val="00B44461"/>
    <w:rsid w:val="00B44791"/>
    <w:rsid w:val="00B44F99"/>
    <w:rsid w:val="00B45AE0"/>
    <w:rsid w:val="00B45D7C"/>
    <w:rsid w:val="00B45F1C"/>
    <w:rsid w:val="00B463FF"/>
    <w:rsid w:val="00B467B6"/>
    <w:rsid w:val="00B47611"/>
    <w:rsid w:val="00B47BDF"/>
    <w:rsid w:val="00B50BA8"/>
    <w:rsid w:val="00B50EE6"/>
    <w:rsid w:val="00B51013"/>
    <w:rsid w:val="00B51319"/>
    <w:rsid w:val="00B524F0"/>
    <w:rsid w:val="00B5310E"/>
    <w:rsid w:val="00B53A03"/>
    <w:rsid w:val="00B547A8"/>
    <w:rsid w:val="00B550E6"/>
    <w:rsid w:val="00B55A2D"/>
    <w:rsid w:val="00B6052D"/>
    <w:rsid w:val="00B6065D"/>
    <w:rsid w:val="00B61C9E"/>
    <w:rsid w:val="00B634EF"/>
    <w:rsid w:val="00B63EC3"/>
    <w:rsid w:val="00B63F66"/>
    <w:rsid w:val="00B64438"/>
    <w:rsid w:val="00B65B22"/>
    <w:rsid w:val="00B65B9A"/>
    <w:rsid w:val="00B65BC4"/>
    <w:rsid w:val="00B65E8B"/>
    <w:rsid w:val="00B67019"/>
    <w:rsid w:val="00B70016"/>
    <w:rsid w:val="00B70FAE"/>
    <w:rsid w:val="00B710EA"/>
    <w:rsid w:val="00B718AD"/>
    <w:rsid w:val="00B71B5F"/>
    <w:rsid w:val="00B72977"/>
    <w:rsid w:val="00B7438F"/>
    <w:rsid w:val="00B755F7"/>
    <w:rsid w:val="00B7683D"/>
    <w:rsid w:val="00B76F91"/>
    <w:rsid w:val="00B802DB"/>
    <w:rsid w:val="00B80AD7"/>
    <w:rsid w:val="00B80FCF"/>
    <w:rsid w:val="00B816E4"/>
    <w:rsid w:val="00B826A8"/>
    <w:rsid w:val="00B82994"/>
    <w:rsid w:val="00B82FDC"/>
    <w:rsid w:val="00B90173"/>
    <w:rsid w:val="00B90500"/>
    <w:rsid w:val="00B918DB"/>
    <w:rsid w:val="00B92538"/>
    <w:rsid w:val="00B92B8B"/>
    <w:rsid w:val="00B948E9"/>
    <w:rsid w:val="00B959C5"/>
    <w:rsid w:val="00B96699"/>
    <w:rsid w:val="00B97090"/>
    <w:rsid w:val="00B97B7F"/>
    <w:rsid w:val="00BA0C90"/>
    <w:rsid w:val="00BA1828"/>
    <w:rsid w:val="00BA50E7"/>
    <w:rsid w:val="00BA5DC1"/>
    <w:rsid w:val="00BA6E5F"/>
    <w:rsid w:val="00BA7320"/>
    <w:rsid w:val="00BA7411"/>
    <w:rsid w:val="00BB031A"/>
    <w:rsid w:val="00BB050A"/>
    <w:rsid w:val="00BB0561"/>
    <w:rsid w:val="00BB06CB"/>
    <w:rsid w:val="00BB07EA"/>
    <w:rsid w:val="00BB2934"/>
    <w:rsid w:val="00BB3616"/>
    <w:rsid w:val="00BB38A0"/>
    <w:rsid w:val="00BB38BA"/>
    <w:rsid w:val="00BB4E99"/>
    <w:rsid w:val="00BB5764"/>
    <w:rsid w:val="00BB67E3"/>
    <w:rsid w:val="00BB6B99"/>
    <w:rsid w:val="00BB7509"/>
    <w:rsid w:val="00BC105C"/>
    <w:rsid w:val="00BC2A67"/>
    <w:rsid w:val="00BC303B"/>
    <w:rsid w:val="00BC334B"/>
    <w:rsid w:val="00BC3E57"/>
    <w:rsid w:val="00BC59DF"/>
    <w:rsid w:val="00BC5B29"/>
    <w:rsid w:val="00BC5EB2"/>
    <w:rsid w:val="00BC5EE2"/>
    <w:rsid w:val="00BC6BB5"/>
    <w:rsid w:val="00BC6CF9"/>
    <w:rsid w:val="00BC7169"/>
    <w:rsid w:val="00BD0416"/>
    <w:rsid w:val="00BD1320"/>
    <w:rsid w:val="00BD1849"/>
    <w:rsid w:val="00BD1E37"/>
    <w:rsid w:val="00BD1F5A"/>
    <w:rsid w:val="00BD2293"/>
    <w:rsid w:val="00BD2D1D"/>
    <w:rsid w:val="00BD2EC4"/>
    <w:rsid w:val="00BD3D75"/>
    <w:rsid w:val="00BD3D78"/>
    <w:rsid w:val="00BD4544"/>
    <w:rsid w:val="00BD473F"/>
    <w:rsid w:val="00BD494F"/>
    <w:rsid w:val="00BD58C6"/>
    <w:rsid w:val="00BD5ABD"/>
    <w:rsid w:val="00BD6190"/>
    <w:rsid w:val="00BE0077"/>
    <w:rsid w:val="00BE0CC1"/>
    <w:rsid w:val="00BE267C"/>
    <w:rsid w:val="00BE2CB6"/>
    <w:rsid w:val="00BE3B8B"/>
    <w:rsid w:val="00BE4337"/>
    <w:rsid w:val="00BE508F"/>
    <w:rsid w:val="00BE59CB"/>
    <w:rsid w:val="00BE6FDB"/>
    <w:rsid w:val="00BE701A"/>
    <w:rsid w:val="00BE7D54"/>
    <w:rsid w:val="00BE7F83"/>
    <w:rsid w:val="00BF1F3A"/>
    <w:rsid w:val="00BF2259"/>
    <w:rsid w:val="00BF22BD"/>
    <w:rsid w:val="00BF2CE1"/>
    <w:rsid w:val="00BF4214"/>
    <w:rsid w:val="00BF4669"/>
    <w:rsid w:val="00BF5465"/>
    <w:rsid w:val="00BF58DB"/>
    <w:rsid w:val="00BF6443"/>
    <w:rsid w:val="00BF6592"/>
    <w:rsid w:val="00C029CB"/>
    <w:rsid w:val="00C04246"/>
    <w:rsid w:val="00C04B0C"/>
    <w:rsid w:val="00C06AF8"/>
    <w:rsid w:val="00C0784C"/>
    <w:rsid w:val="00C107CB"/>
    <w:rsid w:val="00C1162D"/>
    <w:rsid w:val="00C11C8D"/>
    <w:rsid w:val="00C11F56"/>
    <w:rsid w:val="00C1235D"/>
    <w:rsid w:val="00C123FB"/>
    <w:rsid w:val="00C1252E"/>
    <w:rsid w:val="00C12DAE"/>
    <w:rsid w:val="00C12E19"/>
    <w:rsid w:val="00C1423E"/>
    <w:rsid w:val="00C149D2"/>
    <w:rsid w:val="00C1503C"/>
    <w:rsid w:val="00C15BFD"/>
    <w:rsid w:val="00C16961"/>
    <w:rsid w:val="00C1795F"/>
    <w:rsid w:val="00C17BD3"/>
    <w:rsid w:val="00C202C9"/>
    <w:rsid w:val="00C204F4"/>
    <w:rsid w:val="00C205EC"/>
    <w:rsid w:val="00C2142A"/>
    <w:rsid w:val="00C216DB"/>
    <w:rsid w:val="00C227BD"/>
    <w:rsid w:val="00C23F78"/>
    <w:rsid w:val="00C2459F"/>
    <w:rsid w:val="00C24758"/>
    <w:rsid w:val="00C24A19"/>
    <w:rsid w:val="00C2523E"/>
    <w:rsid w:val="00C2537B"/>
    <w:rsid w:val="00C2582D"/>
    <w:rsid w:val="00C26035"/>
    <w:rsid w:val="00C265D3"/>
    <w:rsid w:val="00C27CEB"/>
    <w:rsid w:val="00C3072B"/>
    <w:rsid w:val="00C31E5B"/>
    <w:rsid w:val="00C33203"/>
    <w:rsid w:val="00C333F7"/>
    <w:rsid w:val="00C34768"/>
    <w:rsid w:val="00C36EA0"/>
    <w:rsid w:val="00C37436"/>
    <w:rsid w:val="00C376F6"/>
    <w:rsid w:val="00C378ED"/>
    <w:rsid w:val="00C4008A"/>
    <w:rsid w:val="00C4126D"/>
    <w:rsid w:val="00C431F0"/>
    <w:rsid w:val="00C43275"/>
    <w:rsid w:val="00C4347A"/>
    <w:rsid w:val="00C43754"/>
    <w:rsid w:val="00C43E9D"/>
    <w:rsid w:val="00C44F3D"/>
    <w:rsid w:val="00C44FDB"/>
    <w:rsid w:val="00C4503C"/>
    <w:rsid w:val="00C45118"/>
    <w:rsid w:val="00C45AA4"/>
    <w:rsid w:val="00C45B86"/>
    <w:rsid w:val="00C45F2C"/>
    <w:rsid w:val="00C46D98"/>
    <w:rsid w:val="00C470CD"/>
    <w:rsid w:val="00C47D89"/>
    <w:rsid w:val="00C50115"/>
    <w:rsid w:val="00C504CB"/>
    <w:rsid w:val="00C513DD"/>
    <w:rsid w:val="00C521E6"/>
    <w:rsid w:val="00C522E2"/>
    <w:rsid w:val="00C53F95"/>
    <w:rsid w:val="00C54192"/>
    <w:rsid w:val="00C542A8"/>
    <w:rsid w:val="00C54D33"/>
    <w:rsid w:val="00C56B2D"/>
    <w:rsid w:val="00C56F9C"/>
    <w:rsid w:val="00C606B3"/>
    <w:rsid w:val="00C613B8"/>
    <w:rsid w:val="00C61D34"/>
    <w:rsid w:val="00C61EDA"/>
    <w:rsid w:val="00C6202B"/>
    <w:rsid w:val="00C63294"/>
    <w:rsid w:val="00C63ABC"/>
    <w:rsid w:val="00C6451C"/>
    <w:rsid w:val="00C659CC"/>
    <w:rsid w:val="00C661D9"/>
    <w:rsid w:val="00C66E97"/>
    <w:rsid w:val="00C70014"/>
    <w:rsid w:val="00C72DDF"/>
    <w:rsid w:val="00C72F2A"/>
    <w:rsid w:val="00C7301D"/>
    <w:rsid w:val="00C73E90"/>
    <w:rsid w:val="00C7452D"/>
    <w:rsid w:val="00C746DD"/>
    <w:rsid w:val="00C74B5C"/>
    <w:rsid w:val="00C75FFA"/>
    <w:rsid w:val="00C761E2"/>
    <w:rsid w:val="00C773A6"/>
    <w:rsid w:val="00C77437"/>
    <w:rsid w:val="00C805EB"/>
    <w:rsid w:val="00C805EE"/>
    <w:rsid w:val="00C80C6F"/>
    <w:rsid w:val="00C8113A"/>
    <w:rsid w:val="00C829C1"/>
    <w:rsid w:val="00C831D6"/>
    <w:rsid w:val="00C83DEC"/>
    <w:rsid w:val="00C84296"/>
    <w:rsid w:val="00C8465C"/>
    <w:rsid w:val="00C85CA3"/>
    <w:rsid w:val="00C8674D"/>
    <w:rsid w:val="00C86DA4"/>
    <w:rsid w:val="00C8726A"/>
    <w:rsid w:val="00C87995"/>
    <w:rsid w:val="00C87E35"/>
    <w:rsid w:val="00C91F2C"/>
    <w:rsid w:val="00C921CA"/>
    <w:rsid w:val="00C925F3"/>
    <w:rsid w:val="00C92DAF"/>
    <w:rsid w:val="00C93050"/>
    <w:rsid w:val="00C931DE"/>
    <w:rsid w:val="00C932F0"/>
    <w:rsid w:val="00C9359A"/>
    <w:rsid w:val="00C93952"/>
    <w:rsid w:val="00C9424A"/>
    <w:rsid w:val="00C94CAD"/>
    <w:rsid w:val="00C9635C"/>
    <w:rsid w:val="00C96A19"/>
    <w:rsid w:val="00C96C89"/>
    <w:rsid w:val="00C9799A"/>
    <w:rsid w:val="00CA01DC"/>
    <w:rsid w:val="00CA0A9A"/>
    <w:rsid w:val="00CA11B6"/>
    <w:rsid w:val="00CA1534"/>
    <w:rsid w:val="00CA3196"/>
    <w:rsid w:val="00CA39F3"/>
    <w:rsid w:val="00CA42CC"/>
    <w:rsid w:val="00CA5248"/>
    <w:rsid w:val="00CA5FAD"/>
    <w:rsid w:val="00CA6033"/>
    <w:rsid w:val="00CA6841"/>
    <w:rsid w:val="00CA7DCF"/>
    <w:rsid w:val="00CB0BE6"/>
    <w:rsid w:val="00CB182D"/>
    <w:rsid w:val="00CB2D5B"/>
    <w:rsid w:val="00CB3519"/>
    <w:rsid w:val="00CB44E7"/>
    <w:rsid w:val="00CB4537"/>
    <w:rsid w:val="00CB464A"/>
    <w:rsid w:val="00CB5107"/>
    <w:rsid w:val="00CB58C8"/>
    <w:rsid w:val="00CB5B0A"/>
    <w:rsid w:val="00CB6188"/>
    <w:rsid w:val="00CC18C6"/>
    <w:rsid w:val="00CC18E0"/>
    <w:rsid w:val="00CC2DE6"/>
    <w:rsid w:val="00CC3953"/>
    <w:rsid w:val="00CC41A0"/>
    <w:rsid w:val="00CC4D2D"/>
    <w:rsid w:val="00CC57AC"/>
    <w:rsid w:val="00CC5D58"/>
    <w:rsid w:val="00CC5F0B"/>
    <w:rsid w:val="00CC69FA"/>
    <w:rsid w:val="00CC746B"/>
    <w:rsid w:val="00CC7482"/>
    <w:rsid w:val="00CC7686"/>
    <w:rsid w:val="00CD0335"/>
    <w:rsid w:val="00CD0632"/>
    <w:rsid w:val="00CD1BCD"/>
    <w:rsid w:val="00CD233D"/>
    <w:rsid w:val="00CD3879"/>
    <w:rsid w:val="00CD3FED"/>
    <w:rsid w:val="00CD49FA"/>
    <w:rsid w:val="00CD4F61"/>
    <w:rsid w:val="00CD4FAD"/>
    <w:rsid w:val="00CD5348"/>
    <w:rsid w:val="00CD5D03"/>
    <w:rsid w:val="00CD79DF"/>
    <w:rsid w:val="00CD7B27"/>
    <w:rsid w:val="00CD7F08"/>
    <w:rsid w:val="00CE0483"/>
    <w:rsid w:val="00CE0AB3"/>
    <w:rsid w:val="00CE14B3"/>
    <w:rsid w:val="00CE1D9E"/>
    <w:rsid w:val="00CE359D"/>
    <w:rsid w:val="00CE4147"/>
    <w:rsid w:val="00CE5D16"/>
    <w:rsid w:val="00CE63B2"/>
    <w:rsid w:val="00CE68B1"/>
    <w:rsid w:val="00CF2128"/>
    <w:rsid w:val="00CF2704"/>
    <w:rsid w:val="00CF38B8"/>
    <w:rsid w:val="00CF4777"/>
    <w:rsid w:val="00CF4ED2"/>
    <w:rsid w:val="00CF55F2"/>
    <w:rsid w:val="00CF58AF"/>
    <w:rsid w:val="00CF5D32"/>
    <w:rsid w:val="00CF60A6"/>
    <w:rsid w:val="00CF6B2B"/>
    <w:rsid w:val="00CF7EE9"/>
    <w:rsid w:val="00D00B03"/>
    <w:rsid w:val="00D0146B"/>
    <w:rsid w:val="00D018F2"/>
    <w:rsid w:val="00D02D49"/>
    <w:rsid w:val="00D049A7"/>
    <w:rsid w:val="00D04D85"/>
    <w:rsid w:val="00D06441"/>
    <w:rsid w:val="00D06AB5"/>
    <w:rsid w:val="00D06EB1"/>
    <w:rsid w:val="00D0756B"/>
    <w:rsid w:val="00D07B99"/>
    <w:rsid w:val="00D1060B"/>
    <w:rsid w:val="00D1119E"/>
    <w:rsid w:val="00D1488C"/>
    <w:rsid w:val="00D15219"/>
    <w:rsid w:val="00D153BA"/>
    <w:rsid w:val="00D157EB"/>
    <w:rsid w:val="00D17908"/>
    <w:rsid w:val="00D20BD4"/>
    <w:rsid w:val="00D20F20"/>
    <w:rsid w:val="00D21C16"/>
    <w:rsid w:val="00D228AA"/>
    <w:rsid w:val="00D22F75"/>
    <w:rsid w:val="00D23566"/>
    <w:rsid w:val="00D24A89"/>
    <w:rsid w:val="00D26B75"/>
    <w:rsid w:val="00D271DC"/>
    <w:rsid w:val="00D2752C"/>
    <w:rsid w:val="00D301F5"/>
    <w:rsid w:val="00D30559"/>
    <w:rsid w:val="00D30C99"/>
    <w:rsid w:val="00D30DCC"/>
    <w:rsid w:val="00D3122B"/>
    <w:rsid w:val="00D318AF"/>
    <w:rsid w:val="00D31B70"/>
    <w:rsid w:val="00D33352"/>
    <w:rsid w:val="00D334B0"/>
    <w:rsid w:val="00D342EC"/>
    <w:rsid w:val="00D4039C"/>
    <w:rsid w:val="00D4054A"/>
    <w:rsid w:val="00D45661"/>
    <w:rsid w:val="00D45922"/>
    <w:rsid w:val="00D4673B"/>
    <w:rsid w:val="00D46FEC"/>
    <w:rsid w:val="00D47097"/>
    <w:rsid w:val="00D47866"/>
    <w:rsid w:val="00D50382"/>
    <w:rsid w:val="00D50B28"/>
    <w:rsid w:val="00D50C6D"/>
    <w:rsid w:val="00D5129E"/>
    <w:rsid w:val="00D54CD8"/>
    <w:rsid w:val="00D566F5"/>
    <w:rsid w:val="00D573D1"/>
    <w:rsid w:val="00D57563"/>
    <w:rsid w:val="00D6017B"/>
    <w:rsid w:val="00D60824"/>
    <w:rsid w:val="00D6089A"/>
    <w:rsid w:val="00D61122"/>
    <w:rsid w:val="00D6228E"/>
    <w:rsid w:val="00D626C6"/>
    <w:rsid w:val="00D629AE"/>
    <w:rsid w:val="00D62EB3"/>
    <w:rsid w:val="00D634DD"/>
    <w:rsid w:val="00D6354B"/>
    <w:rsid w:val="00D6381A"/>
    <w:rsid w:val="00D63872"/>
    <w:rsid w:val="00D6448E"/>
    <w:rsid w:val="00D648FF"/>
    <w:rsid w:val="00D64B1E"/>
    <w:rsid w:val="00D67AD5"/>
    <w:rsid w:val="00D71C94"/>
    <w:rsid w:val="00D72531"/>
    <w:rsid w:val="00D73004"/>
    <w:rsid w:val="00D73F3C"/>
    <w:rsid w:val="00D73FD1"/>
    <w:rsid w:val="00D74DAB"/>
    <w:rsid w:val="00D767D4"/>
    <w:rsid w:val="00D767EF"/>
    <w:rsid w:val="00D81634"/>
    <w:rsid w:val="00D8366E"/>
    <w:rsid w:val="00D83B46"/>
    <w:rsid w:val="00D844E8"/>
    <w:rsid w:val="00D853D7"/>
    <w:rsid w:val="00D853E3"/>
    <w:rsid w:val="00D85CC3"/>
    <w:rsid w:val="00D86719"/>
    <w:rsid w:val="00D86887"/>
    <w:rsid w:val="00D872DB"/>
    <w:rsid w:val="00D8749D"/>
    <w:rsid w:val="00D87598"/>
    <w:rsid w:val="00D87D83"/>
    <w:rsid w:val="00D91D79"/>
    <w:rsid w:val="00D94873"/>
    <w:rsid w:val="00D959BC"/>
    <w:rsid w:val="00D959FF"/>
    <w:rsid w:val="00DA09A3"/>
    <w:rsid w:val="00DA0A45"/>
    <w:rsid w:val="00DA12D0"/>
    <w:rsid w:val="00DA1581"/>
    <w:rsid w:val="00DA1AAB"/>
    <w:rsid w:val="00DA231D"/>
    <w:rsid w:val="00DA4A12"/>
    <w:rsid w:val="00DA5493"/>
    <w:rsid w:val="00DA55B1"/>
    <w:rsid w:val="00DA5DD6"/>
    <w:rsid w:val="00DA6F56"/>
    <w:rsid w:val="00DB0D9E"/>
    <w:rsid w:val="00DB4338"/>
    <w:rsid w:val="00DB5193"/>
    <w:rsid w:val="00DB6084"/>
    <w:rsid w:val="00DB64C3"/>
    <w:rsid w:val="00DB66E1"/>
    <w:rsid w:val="00DB685A"/>
    <w:rsid w:val="00DB75AB"/>
    <w:rsid w:val="00DC07FE"/>
    <w:rsid w:val="00DC1A6F"/>
    <w:rsid w:val="00DC2148"/>
    <w:rsid w:val="00DC2AA5"/>
    <w:rsid w:val="00DC351F"/>
    <w:rsid w:val="00DC3884"/>
    <w:rsid w:val="00DC4D83"/>
    <w:rsid w:val="00DC4DA2"/>
    <w:rsid w:val="00DC4F51"/>
    <w:rsid w:val="00DC56E6"/>
    <w:rsid w:val="00DC720E"/>
    <w:rsid w:val="00DC75DF"/>
    <w:rsid w:val="00DC7E24"/>
    <w:rsid w:val="00DD00E4"/>
    <w:rsid w:val="00DD1895"/>
    <w:rsid w:val="00DD1CAF"/>
    <w:rsid w:val="00DD37A1"/>
    <w:rsid w:val="00DD3854"/>
    <w:rsid w:val="00DD46FA"/>
    <w:rsid w:val="00DD4BDA"/>
    <w:rsid w:val="00DD4EC3"/>
    <w:rsid w:val="00DD563E"/>
    <w:rsid w:val="00DD606C"/>
    <w:rsid w:val="00DD6557"/>
    <w:rsid w:val="00DD69E6"/>
    <w:rsid w:val="00DD6BE0"/>
    <w:rsid w:val="00DD77DA"/>
    <w:rsid w:val="00DE0276"/>
    <w:rsid w:val="00DE11AE"/>
    <w:rsid w:val="00DE19DA"/>
    <w:rsid w:val="00DE2CB5"/>
    <w:rsid w:val="00DE309F"/>
    <w:rsid w:val="00DE34C9"/>
    <w:rsid w:val="00DF0505"/>
    <w:rsid w:val="00DF082D"/>
    <w:rsid w:val="00DF0E83"/>
    <w:rsid w:val="00DF11B5"/>
    <w:rsid w:val="00DF1F97"/>
    <w:rsid w:val="00DF21D1"/>
    <w:rsid w:val="00DF2345"/>
    <w:rsid w:val="00DF4B1D"/>
    <w:rsid w:val="00DF4EE9"/>
    <w:rsid w:val="00DF501A"/>
    <w:rsid w:val="00DF5532"/>
    <w:rsid w:val="00DF607A"/>
    <w:rsid w:val="00DF6121"/>
    <w:rsid w:val="00DF6939"/>
    <w:rsid w:val="00DF735D"/>
    <w:rsid w:val="00E01241"/>
    <w:rsid w:val="00E013BE"/>
    <w:rsid w:val="00E0149E"/>
    <w:rsid w:val="00E02BD8"/>
    <w:rsid w:val="00E032CF"/>
    <w:rsid w:val="00E04392"/>
    <w:rsid w:val="00E0452A"/>
    <w:rsid w:val="00E049D6"/>
    <w:rsid w:val="00E0678D"/>
    <w:rsid w:val="00E06A70"/>
    <w:rsid w:val="00E07BB8"/>
    <w:rsid w:val="00E07DD7"/>
    <w:rsid w:val="00E1196A"/>
    <w:rsid w:val="00E11EFC"/>
    <w:rsid w:val="00E1427A"/>
    <w:rsid w:val="00E14B9A"/>
    <w:rsid w:val="00E17906"/>
    <w:rsid w:val="00E17E93"/>
    <w:rsid w:val="00E204EF"/>
    <w:rsid w:val="00E2050B"/>
    <w:rsid w:val="00E218F5"/>
    <w:rsid w:val="00E23B85"/>
    <w:rsid w:val="00E2500A"/>
    <w:rsid w:val="00E25995"/>
    <w:rsid w:val="00E263F4"/>
    <w:rsid w:val="00E2672E"/>
    <w:rsid w:val="00E272D1"/>
    <w:rsid w:val="00E27B0F"/>
    <w:rsid w:val="00E32EBC"/>
    <w:rsid w:val="00E32FD3"/>
    <w:rsid w:val="00E34819"/>
    <w:rsid w:val="00E35965"/>
    <w:rsid w:val="00E361CF"/>
    <w:rsid w:val="00E42172"/>
    <w:rsid w:val="00E456F5"/>
    <w:rsid w:val="00E46710"/>
    <w:rsid w:val="00E467AE"/>
    <w:rsid w:val="00E473E6"/>
    <w:rsid w:val="00E47480"/>
    <w:rsid w:val="00E508AE"/>
    <w:rsid w:val="00E50B87"/>
    <w:rsid w:val="00E52301"/>
    <w:rsid w:val="00E52C2C"/>
    <w:rsid w:val="00E53450"/>
    <w:rsid w:val="00E53627"/>
    <w:rsid w:val="00E538CF"/>
    <w:rsid w:val="00E53DF2"/>
    <w:rsid w:val="00E542CF"/>
    <w:rsid w:val="00E54B62"/>
    <w:rsid w:val="00E54B64"/>
    <w:rsid w:val="00E54CA5"/>
    <w:rsid w:val="00E559D4"/>
    <w:rsid w:val="00E560CF"/>
    <w:rsid w:val="00E56173"/>
    <w:rsid w:val="00E57DDA"/>
    <w:rsid w:val="00E57EE0"/>
    <w:rsid w:val="00E57F3A"/>
    <w:rsid w:val="00E60041"/>
    <w:rsid w:val="00E60E61"/>
    <w:rsid w:val="00E6141A"/>
    <w:rsid w:val="00E61F5A"/>
    <w:rsid w:val="00E62365"/>
    <w:rsid w:val="00E6270C"/>
    <w:rsid w:val="00E62E33"/>
    <w:rsid w:val="00E6403B"/>
    <w:rsid w:val="00E64109"/>
    <w:rsid w:val="00E64CCE"/>
    <w:rsid w:val="00E64D11"/>
    <w:rsid w:val="00E65A29"/>
    <w:rsid w:val="00E6621E"/>
    <w:rsid w:val="00E66FC8"/>
    <w:rsid w:val="00E67298"/>
    <w:rsid w:val="00E70AB3"/>
    <w:rsid w:val="00E71287"/>
    <w:rsid w:val="00E71758"/>
    <w:rsid w:val="00E71C6B"/>
    <w:rsid w:val="00E71D44"/>
    <w:rsid w:val="00E71EE7"/>
    <w:rsid w:val="00E71EE9"/>
    <w:rsid w:val="00E72471"/>
    <w:rsid w:val="00E735CD"/>
    <w:rsid w:val="00E73797"/>
    <w:rsid w:val="00E7441F"/>
    <w:rsid w:val="00E7533E"/>
    <w:rsid w:val="00E753D5"/>
    <w:rsid w:val="00E75545"/>
    <w:rsid w:val="00E755E8"/>
    <w:rsid w:val="00E756AF"/>
    <w:rsid w:val="00E76065"/>
    <w:rsid w:val="00E76223"/>
    <w:rsid w:val="00E765AE"/>
    <w:rsid w:val="00E76CE6"/>
    <w:rsid w:val="00E775B9"/>
    <w:rsid w:val="00E77B4E"/>
    <w:rsid w:val="00E81B60"/>
    <w:rsid w:val="00E81D61"/>
    <w:rsid w:val="00E82475"/>
    <w:rsid w:val="00E831D3"/>
    <w:rsid w:val="00E84AD2"/>
    <w:rsid w:val="00E852F6"/>
    <w:rsid w:val="00E8599C"/>
    <w:rsid w:val="00E85A19"/>
    <w:rsid w:val="00E86284"/>
    <w:rsid w:val="00E8676A"/>
    <w:rsid w:val="00E86B30"/>
    <w:rsid w:val="00E872F2"/>
    <w:rsid w:val="00E873A2"/>
    <w:rsid w:val="00E87FBE"/>
    <w:rsid w:val="00E90AC4"/>
    <w:rsid w:val="00E910E1"/>
    <w:rsid w:val="00E92AA2"/>
    <w:rsid w:val="00E92E8E"/>
    <w:rsid w:val="00E9489C"/>
    <w:rsid w:val="00E9776A"/>
    <w:rsid w:val="00E979C2"/>
    <w:rsid w:val="00EA0CEF"/>
    <w:rsid w:val="00EA18EE"/>
    <w:rsid w:val="00EA1CE5"/>
    <w:rsid w:val="00EA22AC"/>
    <w:rsid w:val="00EA2B10"/>
    <w:rsid w:val="00EA2E85"/>
    <w:rsid w:val="00EA37EB"/>
    <w:rsid w:val="00EA3C8D"/>
    <w:rsid w:val="00EA479F"/>
    <w:rsid w:val="00EA4C0A"/>
    <w:rsid w:val="00EA4C5A"/>
    <w:rsid w:val="00EA6374"/>
    <w:rsid w:val="00EA68E9"/>
    <w:rsid w:val="00EA6A1B"/>
    <w:rsid w:val="00EA6B8E"/>
    <w:rsid w:val="00EA764A"/>
    <w:rsid w:val="00EB1DC9"/>
    <w:rsid w:val="00EB33E6"/>
    <w:rsid w:val="00EB377F"/>
    <w:rsid w:val="00EB4CBA"/>
    <w:rsid w:val="00EB5428"/>
    <w:rsid w:val="00EB5849"/>
    <w:rsid w:val="00EC1536"/>
    <w:rsid w:val="00EC181A"/>
    <w:rsid w:val="00EC1EF3"/>
    <w:rsid w:val="00EC2F8A"/>
    <w:rsid w:val="00EC31DD"/>
    <w:rsid w:val="00EC4B3A"/>
    <w:rsid w:val="00EC5F8A"/>
    <w:rsid w:val="00EC60E1"/>
    <w:rsid w:val="00EC7A44"/>
    <w:rsid w:val="00ED085F"/>
    <w:rsid w:val="00ED0CC1"/>
    <w:rsid w:val="00ED1B4E"/>
    <w:rsid w:val="00ED1BCF"/>
    <w:rsid w:val="00ED2A17"/>
    <w:rsid w:val="00ED2F5A"/>
    <w:rsid w:val="00ED36A6"/>
    <w:rsid w:val="00ED449D"/>
    <w:rsid w:val="00EE0850"/>
    <w:rsid w:val="00EE12DD"/>
    <w:rsid w:val="00EE18A2"/>
    <w:rsid w:val="00EE3005"/>
    <w:rsid w:val="00EE31DC"/>
    <w:rsid w:val="00EE3CB7"/>
    <w:rsid w:val="00EE4777"/>
    <w:rsid w:val="00EE4C8F"/>
    <w:rsid w:val="00EE51CE"/>
    <w:rsid w:val="00EE5CE8"/>
    <w:rsid w:val="00EE7215"/>
    <w:rsid w:val="00EE732C"/>
    <w:rsid w:val="00EE768B"/>
    <w:rsid w:val="00EE7E6A"/>
    <w:rsid w:val="00EF048B"/>
    <w:rsid w:val="00EF0853"/>
    <w:rsid w:val="00EF2FB2"/>
    <w:rsid w:val="00EF3E2A"/>
    <w:rsid w:val="00EF4CEB"/>
    <w:rsid w:val="00EF514A"/>
    <w:rsid w:val="00EF5370"/>
    <w:rsid w:val="00EF6726"/>
    <w:rsid w:val="00EF6C8E"/>
    <w:rsid w:val="00EF7DC7"/>
    <w:rsid w:val="00F000FF"/>
    <w:rsid w:val="00F001E6"/>
    <w:rsid w:val="00F008C9"/>
    <w:rsid w:val="00F00C0D"/>
    <w:rsid w:val="00F00EE2"/>
    <w:rsid w:val="00F024F4"/>
    <w:rsid w:val="00F030C5"/>
    <w:rsid w:val="00F03838"/>
    <w:rsid w:val="00F045DF"/>
    <w:rsid w:val="00F0525C"/>
    <w:rsid w:val="00F05321"/>
    <w:rsid w:val="00F0544D"/>
    <w:rsid w:val="00F0608E"/>
    <w:rsid w:val="00F0658B"/>
    <w:rsid w:val="00F06A79"/>
    <w:rsid w:val="00F07CBF"/>
    <w:rsid w:val="00F10312"/>
    <w:rsid w:val="00F1040D"/>
    <w:rsid w:val="00F10452"/>
    <w:rsid w:val="00F10A5A"/>
    <w:rsid w:val="00F10BF6"/>
    <w:rsid w:val="00F1194B"/>
    <w:rsid w:val="00F12256"/>
    <w:rsid w:val="00F122A7"/>
    <w:rsid w:val="00F14983"/>
    <w:rsid w:val="00F14DD8"/>
    <w:rsid w:val="00F14EE8"/>
    <w:rsid w:val="00F15720"/>
    <w:rsid w:val="00F16996"/>
    <w:rsid w:val="00F174A8"/>
    <w:rsid w:val="00F17764"/>
    <w:rsid w:val="00F17857"/>
    <w:rsid w:val="00F20BEE"/>
    <w:rsid w:val="00F22726"/>
    <w:rsid w:val="00F23374"/>
    <w:rsid w:val="00F23EEE"/>
    <w:rsid w:val="00F2667C"/>
    <w:rsid w:val="00F27459"/>
    <w:rsid w:val="00F3063B"/>
    <w:rsid w:val="00F30A33"/>
    <w:rsid w:val="00F314A1"/>
    <w:rsid w:val="00F31559"/>
    <w:rsid w:val="00F344CF"/>
    <w:rsid w:val="00F34655"/>
    <w:rsid w:val="00F35139"/>
    <w:rsid w:val="00F3607D"/>
    <w:rsid w:val="00F37363"/>
    <w:rsid w:val="00F3787A"/>
    <w:rsid w:val="00F37E0D"/>
    <w:rsid w:val="00F40B2C"/>
    <w:rsid w:val="00F4155A"/>
    <w:rsid w:val="00F421FB"/>
    <w:rsid w:val="00F4438C"/>
    <w:rsid w:val="00F44A46"/>
    <w:rsid w:val="00F452A1"/>
    <w:rsid w:val="00F453C9"/>
    <w:rsid w:val="00F45A0C"/>
    <w:rsid w:val="00F45C68"/>
    <w:rsid w:val="00F45D73"/>
    <w:rsid w:val="00F46E46"/>
    <w:rsid w:val="00F4733E"/>
    <w:rsid w:val="00F47978"/>
    <w:rsid w:val="00F50D15"/>
    <w:rsid w:val="00F511AF"/>
    <w:rsid w:val="00F51B05"/>
    <w:rsid w:val="00F5373B"/>
    <w:rsid w:val="00F53D76"/>
    <w:rsid w:val="00F5567C"/>
    <w:rsid w:val="00F55EAC"/>
    <w:rsid w:val="00F56E79"/>
    <w:rsid w:val="00F57F36"/>
    <w:rsid w:val="00F605FC"/>
    <w:rsid w:val="00F611B8"/>
    <w:rsid w:val="00F61A17"/>
    <w:rsid w:val="00F62497"/>
    <w:rsid w:val="00F63006"/>
    <w:rsid w:val="00F63534"/>
    <w:rsid w:val="00F64447"/>
    <w:rsid w:val="00F64761"/>
    <w:rsid w:val="00F64960"/>
    <w:rsid w:val="00F64B0C"/>
    <w:rsid w:val="00F65080"/>
    <w:rsid w:val="00F65764"/>
    <w:rsid w:val="00F65D19"/>
    <w:rsid w:val="00F66B55"/>
    <w:rsid w:val="00F66F99"/>
    <w:rsid w:val="00F67D36"/>
    <w:rsid w:val="00F7296D"/>
    <w:rsid w:val="00F74557"/>
    <w:rsid w:val="00F7458A"/>
    <w:rsid w:val="00F74D35"/>
    <w:rsid w:val="00F754B3"/>
    <w:rsid w:val="00F7583F"/>
    <w:rsid w:val="00F758BD"/>
    <w:rsid w:val="00F75953"/>
    <w:rsid w:val="00F75A90"/>
    <w:rsid w:val="00F7713A"/>
    <w:rsid w:val="00F8108B"/>
    <w:rsid w:val="00F81CFC"/>
    <w:rsid w:val="00F82260"/>
    <w:rsid w:val="00F82BD1"/>
    <w:rsid w:val="00F831C2"/>
    <w:rsid w:val="00F848F8"/>
    <w:rsid w:val="00F84CE7"/>
    <w:rsid w:val="00F8616C"/>
    <w:rsid w:val="00F8617D"/>
    <w:rsid w:val="00F86196"/>
    <w:rsid w:val="00F86661"/>
    <w:rsid w:val="00F868BA"/>
    <w:rsid w:val="00F868C6"/>
    <w:rsid w:val="00F90D3B"/>
    <w:rsid w:val="00F90D5E"/>
    <w:rsid w:val="00F90EE9"/>
    <w:rsid w:val="00F90F85"/>
    <w:rsid w:val="00F9123D"/>
    <w:rsid w:val="00F914EA"/>
    <w:rsid w:val="00F91F30"/>
    <w:rsid w:val="00F927FE"/>
    <w:rsid w:val="00F942AB"/>
    <w:rsid w:val="00F94443"/>
    <w:rsid w:val="00F94BA9"/>
    <w:rsid w:val="00F95A7F"/>
    <w:rsid w:val="00F95FB1"/>
    <w:rsid w:val="00F96511"/>
    <w:rsid w:val="00F96795"/>
    <w:rsid w:val="00F9740D"/>
    <w:rsid w:val="00FA0EEF"/>
    <w:rsid w:val="00FA13FD"/>
    <w:rsid w:val="00FA365D"/>
    <w:rsid w:val="00FA517A"/>
    <w:rsid w:val="00FA51DC"/>
    <w:rsid w:val="00FA52C8"/>
    <w:rsid w:val="00FA52F5"/>
    <w:rsid w:val="00FA671B"/>
    <w:rsid w:val="00FA6902"/>
    <w:rsid w:val="00FA6FE9"/>
    <w:rsid w:val="00FA7BC3"/>
    <w:rsid w:val="00FB0F3C"/>
    <w:rsid w:val="00FB11F2"/>
    <w:rsid w:val="00FB4C90"/>
    <w:rsid w:val="00FB50CF"/>
    <w:rsid w:val="00FB599A"/>
    <w:rsid w:val="00FB6628"/>
    <w:rsid w:val="00FB78A5"/>
    <w:rsid w:val="00FB7A12"/>
    <w:rsid w:val="00FC1384"/>
    <w:rsid w:val="00FC142B"/>
    <w:rsid w:val="00FC4227"/>
    <w:rsid w:val="00FC7ACD"/>
    <w:rsid w:val="00FD19E4"/>
    <w:rsid w:val="00FD554E"/>
    <w:rsid w:val="00FD56F6"/>
    <w:rsid w:val="00FD630B"/>
    <w:rsid w:val="00FD68C0"/>
    <w:rsid w:val="00FD7218"/>
    <w:rsid w:val="00FD755C"/>
    <w:rsid w:val="00FD78A4"/>
    <w:rsid w:val="00FE03D4"/>
    <w:rsid w:val="00FE1A0F"/>
    <w:rsid w:val="00FE30B4"/>
    <w:rsid w:val="00FE325A"/>
    <w:rsid w:val="00FE33B5"/>
    <w:rsid w:val="00FE68C9"/>
    <w:rsid w:val="00FE73C0"/>
    <w:rsid w:val="00FE7CFE"/>
    <w:rsid w:val="00FF075D"/>
    <w:rsid w:val="00FF0789"/>
    <w:rsid w:val="00FF1CF0"/>
    <w:rsid w:val="00FF254D"/>
    <w:rsid w:val="00FF2943"/>
    <w:rsid w:val="00FF3469"/>
    <w:rsid w:val="00FF3975"/>
    <w:rsid w:val="00FF3BE3"/>
    <w:rsid w:val="00FF3DD4"/>
    <w:rsid w:val="00FF40AA"/>
    <w:rsid w:val="00FF4D15"/>
    <w:rsid w:val="00FF5F28"/>
    <w:rsid w:val="00FF6264"/>
    <w:rsid w:val="00FF75AD"/>
    <w:rsid w:val="00FF7A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492651"/>
  <w15:docId w15:val="{387BD032-29D5-4F97-A955-DBF2E4DB3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A1F"/>
    <w:pPr>
      <w:bidi/>
    </w:pPr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4E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A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A1F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A1F"/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A1F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54F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1">
    <w:name w:val="سرد الفقرات1"/>
    <w:basedOn w:val="Normal"/>
    <w:uiPriority w:val="99"/>
    <w:qFormat/>
    <w:rsid w:val="008363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4E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6C25C4"/>
    <w:pPr>
      <w:bidi w:val="0"/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C25C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A2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A4F"/>
    <w:rPr>
      <w:rFonts w:ascii="Calibri" w:eastAsia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A4F"/>
    <w:rPr>
      <w:rFonts w:ascii="Calibri" w:eastAsia="Calibri" w:hAnsi="Calibri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9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2496E6-B705-44E9-9384-FDA33BE7E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er</dc:creator>
  <cp:lastModifiedBy>abialharbi M Alharbi</cp:lastModifiedBy>
  <cp:revision>6</cp:revision>
  <cp:lastPrinted>2017-11-28T05:34:00Z</cp:lastPrinted>
  <dcterms:created xsi:type="dcterms:W3CDTF">2020-04-07T07:01:00Z</dcterms:created>
  <dcterms:modified xsi:type="dcterms:W3CDTF">2020-04-12T08:09:00Z</dcterms:modified>
</cp:coreProperties>
</file>